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0F36F" w14:textId="471AC2A5" w:rsidR="005A55A9" w:rsidRDefault="005A55A9" w:rsidP="005A55A9">
      <w:pPr>
        <w:pStyle w:val="NoSpacing"/>
        <w:spacing w:before="120" w:after="240"/>
        <w:rPr>
          <w:rFonts w:ascii="Calibri" w:hAnsi="Calibri"/>
          <w:color w:val="8D7F6B"/>
          <w:sz w:val="56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C940D23" wp14:editId="5882A077">
            <wp:simplePos x="0" y="0"/>
            <wp:positionH relativeFrom="column">
              <wp:posOffset>-827828</wp:posOffset>
            </wp:positionH>
            <wp:positionV relativeFrom="paragraph">
              <wp:posOffset>-1095799</wp:posOffset>
            </wp:positionV>
            <wp:extent cx="7743190" cy="2175934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3190" cy="217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15A85C" w14:textId="6908DCB5" w:rsidR="006737E2" w:rsidRDefault="006737E2" w:rsidP="00A06B4C"/>
    <w:p w14:paraId="374947F4" w14:textId="4091A4CA" w:rsidR="005B1322" w:rsidRDefault="005B1322" w:rsidP="00A06B4C"/>
    <w:p w14:paraId="74C1A3A2" w14:textId="6F3500E6" w:rsidR="00E2444C" w:rsidRPr="006B7A43" w:rsidRDefault="00E2444C" w:rsidP="0020172A">
      <w:pPr>
        <w:pStyle w:val="NoSpacing"/>
        <w:spacing w:before="360" w:after="240"/>
        <w:ind w:right="567"/>
        <w:rPr>
          <w:rFonts w:ascii="Leelawadee" w:hAnsi="Leelawadee" w:cs="Leelawadee"/>
          <w:color w:val="C45911" w:themeColor="accent2" w:themeShade="BF"/>
          <w:sz w:val="48"/>
          <w:szCs w:val="48"/>
        </w:rPr>
      </w:pPr>
      <w:r w:rsidRPr="006B7A43">
        <w:rPr>
          <w:rFonts w:ascii="Leelawadee" w:hAnsi="Leelawadee" w:cs="Leelawadee"/>
          <w:color w:val="C45911" w:themeColor="accent2" w:themeShade="BF"/>
          <w:sz w:val="48"/>
          <w:szCs w:val="48"/>
        </w:rPr>
        <w:t xml:space="preserve">Brambuk: </w:t>
      </w:r>
      <w:r w:rsidR="00FC6A9A" w:rsidRPr="006B7A43">
        <w:rPr>
          <w:rFonts w:ascii="Leelawadee" w:hAnsi="Leelawadee" w:cs="Leelawadee"/>
          <w:color w:val="C45911" w:themeColor="accent2" w:themeShade="BF"/>
          <w:sz w:val="48"/>
          <w:szCs w:val="48"/>
        </w:rPr>
        <w:t>Live Music</w:t>
      </w:r>
      <w:r w:rsidRPr="006B7A43">
        <w:rPr>
          <w:rFonts w:ascii="Leelawadee" w:hAnsi="Leelawadee" w:cs="Leelawadee"/>
          <w:color w:val="C45911" w:themeColor="accent2" w:themeShade="BF"/>
          <w:sz w:val="48"/>
          <w:szCs w:val="48"/>
        </w:rPr>
        <w:t xml:space="preserve"> &amp; Art Workshops</w:t>
      </w:r>
    </w:p>
    <w:p w14:paraId="3FAEA362" w14:textId="089128D0" w:rsidR="00E2444C" w:rsidRPr="0020172A" w:rsidRDefault="00E2444C" w:rsidP="0020172A">
      <w:pPr>
        <w:pStyle w:val="NoSpacing"/>
        <w:spacing w:before="120" w:after="240"/>
        <w:ind w:right="850"/>
        <w:rPr>
          <w:rFonts w:ascii="Leelawadee" w:hAnsi="Leelawadee" w:cs="Leelawadee"/>
          <w:b/>
          <w:bCs/>
          <w:color w:val="8D7F6B"/>
          <w:sz w:val="40"/>
          <w:szCs w:val="40"/>
        </w:rPr>
      </w:pPr>
      <w:r w:rsidRPr="00C7706A">
        <w:rPr>
          <w:rFonts w:ascii="Leelawadee" w:hAnsi="Leelawadee" w:cs="Leelawadee"/>
          <w:b/>
          <w:bCs/>
          <w:color w:val="8D7F6B"/>
          <w:sz w:val="40"/>
          <w:szCs w:val="40"/>
        </w:rPr>
        <w:t xml:space="preserve">Inviting Musicians &amp; Artists to </w:t>
      </w:r>
      <w:r w:rsidR="00571D78">
        <w:rPr>
          <w:rFonts w:ascii="Leelawadee" w:hAnsi="Leelawadee" w:cs="Leelawadee"/>
          <w:b/>
          <w:bCs/>
          <w:color w:val="8D7F6B"/>
          <w:sz w:val="40"/>
          <w:szCs w:val="40"/>
        </w:rPr>
        <w:t>Register Interest</w:t>
      </w:r>
      <w:r w:rsidR="00FC6A9A">
        <w:rPr>
          <w:rFonts w:ascii="Leelawadee" w:hAnsi="Leelawadee" w:cs="Leelawadee"/>
          <w:b/>
          <w:bCs/>
          <w:color w:val="8D7F6B"/>
          <w:sz w:val="40"/>
          <w:szCs w:val="40"/>
        </w:rPr>
        <w:t>!</w:t>
      </w:r>
    </w:p>
    <w:p w14:paraId="72434D3D" w14:textId="2BFBE43A" w:rsidR="002B6BEC" w:rsidRPr="00824C4A" w:rsidRDefault="002B6BEC" w:rsidP="00A06B4C">
      <w:pPr>
        <w:rPr>
          <w:color w:val="3B3838" w:themeColor="background2" w:themeShade="40"/>
        </w:rPr>
      </w:pPr>
      <w:r w:rsidRPr="00824C4A">
        <w:rPr>
          <w:color w:val="3B3838" w:themeColor="background2" w:themeShade="40"/>
        </w:rPr>
        <w:t>Brambuk is about strengthening</w:t>
      </w:r>
      <w:r w:rsidR="00BB3325" w:rsidRPr="00824C4A">
        <w:rPr>
          <w:color w:val="3B3838" w:themeColor="background2" w:themeShade="40"/>
        </w:rPr>
        <w:t xml:space="preserve">, </w:t>
      </w:r>
      <w:r w:rsidRPr="00824C4A">
        <w:rPr>
          <w:color w:val="3B3838" w:themeColor="background2" w:themeShade="40"/>
        </w:rPr>
        <w:t>celebrating</w:t>
      </w:r>
      <w:r w:rsidR="00BB3325" w:rsidRPr="00824C4A">
        <w:rPr>
          <w:color w:val="3B3838" w:themeColor="background2" w:themeShade="40"/>
        </w:rPr>
        <w:t xml:space="preserve"> and</w:t>
      </w:r>
      <w:r w:rsidRPr="00824C4A">
        <w:rPr>
          <w:color w:val="3B3838" w:themeColor="background2" w:themeShade="40"/>
        </w:rPr>
        <w:t xml:space="preserve"> </w:t>
      </w:r>
      <w:r w:rsidR="00BB3325" w:rsidRPr="00824C4A">
        <w:rPr>
          <w:color w:val="3B3838" w:themeColor="background2" w:themeShade="40"/>
        </w:rPr>
        <w:t xml:space="preserve">sharing </w:t>
      </w:r>
      <w:r w:rsidRPr="00824C4A">
        <w:rPr>
          <w:color w:val="3B3838" w:themeColor="background2" w:themeShade="40"/>
        </w:rPr>
        <w:t xml:space="preserve">the cultures of Gariwerd’s Traditional Owners. </w:t>
      </w:r>
    </w:p>
    <w:p w14:paraId="36F18A1C" w14:textId="77777777" w:rsidR="002B6BEC" w:rsidRPr="00824C4A" w:rsidRDefault="002B6BEC" w:rsidP="000F191E">
      <w:pPr>
        <w:spacing w:line="240" w:lineRule="auto"/>
        <w:ind w:right="851"/>
        <w:rPr>
          <w:color w:val="3B3838" w:themeColor="background2" w:themeShade="40"/>
        </w:rPr>
      </w:pPr>
    </w:p>
    <w:p w14:paraId="48EF19A6" w14:textId="5EB5356D" w:rsidR="006E51FD" w:rsidRPr="00824C4A" w:rsidRDefault="00BB3325" w:rsidP="00A06B4C">
      <w:pPr>
        <w:rPr>
          <w:color w:val="3B3838" w:themeColor="background2" w:themeShade="40"/>
        </w:rPr>
      </w:pPr>
      <w:r w:rsidRPr="00824C4A">
        <w:rPr>
          <w:color w:val="3B3838" w:themeColor="background2" w:themeShade="40"/>
        </w:rPr>
        <w:t xml:space="preserve">Barengi Gadjin Land Council, Eastern Maar Aboriginal Corporation, Gunditj Mirring Traditional Owners Aboriginal Corporation and Parks Victoria </w:t>
      </w:r>
      <w:r w:rsidR="006E51FD" w:rsidRPr="00824C4A">
        <w:rPr>
          <w:color w:val="3B3838" w:themeColor="background2" w:themeShade="40"/>
        </w:rPr>
        <w:t>are seeking interested Traditional Owner artists to share their story and heritage</w:t>
      </w:r>
      <w:r w:rsidR="00BE74AF" w:rsidRPr="00824C4A">
        <w:rPr>
          <w:color w:val="3B3838" w:themeColor="background2" w:themeShade="40"/>
        </w:rPr>
        <w:t xml:space="preserve"> at Brambuk</w:t>
      </w:r>
      <w:r w:rsidR="006E51FD" w:rsidRPr="00824C4A">
        <w:rPr>
          <w:color w:val="3B3838" w:themeColor="background2" w:themeShade="40"/>
        </w:rPr>
        <w:t xml:space="preserve"> </w:t>
      </w:r>
      <w:r w:rsidR="00566D40" w:rsidRPr="00824C4A">
        <w:rPr>
          <w:color w:val="3B3838" w:themeColor="background2" w:themeShade="40"/>
        </w:rPr>
        <w:t>with</w:t>
      </w:r>
      <w:r w:rsidR="00BE74AF" w:rsidRPr="00824C4A">
        <w:rPr>
          <w:color w:val="3B3838" w:themeColor="background2" w:themeShade="40"/>
        </w:rPr>
        <w:t xml:space="preserve"> visitors and community members</w:t>
      </w:r>
      <w:r w:rsidR="00F369F0">
        <w:rPr>
          <w:color w:val="3B3838" w:themeColor="background2" w:themeShade="40"/>
        </w:rPr>
        <w:t>,</w:t>
      </w:r>
      <w:r w:rsidR="00BE74AF" w:rsidRPr="00824C4A">
        <w:rPr>
          <w:color w:val="3B3838" w:themeColor="background2" w:themeShade="40"/>
        </w:rPr>
        <w:t xml:space="preserve"> </w:t>
      </w:r>
      <w:r w:rsidR="006E51FD" w:rsidRPr="00824C4A">
        <w:rPr>
          <w:color w:val="3B3838" w:themeColor="background2" w:themeShade="40"/>
        </w:rPr>
        <w:t xml:space="preserve">through </w:t>
      </w:r>
      <w:r w:rsidR="00BE74AF" w:rsidRPr="00824C4A">
        <w:rPr>
          <w:color w:val="3B3838" w:themeColor="background2" w:themeShade="40"/>
        </w:rPr>
        <w:t>playing a concert</w:t>
      </w:r>
      <w:r w:rsidR="006E51FD" w:rsidRPr="00824C4A">
        <w:rPr>
          <w:color w:val="3B3838" w:themeColor="background2" w:themeShade="40"/>
        </w:rPr>
        <w:t xml:space="preserve"> or </w:t>
      </w:r>
      <w:r w:rsidR="00BE74AF" w:rsidRPr="00824C4A">
        <w:rPr>
          <w:color w:val="3B3838" w:themeColor="background2" w:themeShade="40"/>
        </w:rPr>
        <w:t xml:space="preserve">hosting an </w:t>
      </w:r>
      <w:r w:rsidR="006E51FD" w:rsidRPr="00824C4A">
        <w:rPr>
          <w:color w:val="3B3838" w:themeColor="background2" w:themeShade="40"/>
        </w:rPr>
        <w:t xml:space="preserve">arts / craft </w:t>
      </w:r>
      <w:r w:rsidR="00BE74AF" w:rsidRPr="00824C4A">
        <w:rPr>
          <w:color w:val="3B3838" w:themeColor="background2" w:themeShade="40"/>
        </w:rPr>
        <w:t>workshop</w:t>
      </w:r>
      <w:r w:rsidR="006E51FD" w:rsidRPr="00824C4A">
        <w:rPr>
          <w:color w:val="3B3838" w:themeColor="background2" w:themeShade="40"/>
        </w:rPr>
        <w:t xml:space="preserve">.  </w:t>
      </w:r>
    </w:p>
    <w:p w14:paraId="04B48C09" w14:textId="77777777" w:rsidR="006E51FD" w:rsidRPr="00824C4A" w:rsidRDefault="006E51FD" w:rsidP="000F191E">
      <w:pPr>
        <w:spacing w:line="240" w:lineRule="auto"/>
        <w:ind w:right="851"/>
        <w:rPr>
          <w:color w:val="3B3838" w:themeColor="background2" w:themeShade="40"/>
        </w:rPr>
      </w:pPr>
    </w:p>
    <w:p w14:paraId="4BB5A8B5" w14:textId="306A11D8" w:rsidR="00E2444C" w:rsidRPr="00535AE9" w:rsidRDefault="006E51FD" w:rsidP="00A06B4C">
      <w:pPr>
        <w:rPr>
          <w:color w:val="3B3838" w:themeColor="background2" w:themeShade="40"/>
        </w:rPr>
      </w:pPr>
      <w:r w:rsidRPr="00824C4A">
        <w:rPr>
          <w:color w:val="3B3838" w:themeColor="background2" w:themeShade="40"/>
        </w:rPr>
        <w:t xml:space="preserve">We invite artists </w:t>
      </w:r>
      <w:r w:rsidR="00535AE9">
        <w:rPr>
          <w:color w:val="3B3838" w:themeColor="background2" w:themeShade="40"/>
        </w:rPr>
        <w:t xml:space="preserve">who are Traditional Owners of Gaiwerd </w:t>
      </w:r>
      <w:r w:rsidRPr="00824C4A">
        <w:rPr>
          <w:color w:val="3B3838" w:themeColor="background2" w:themeShade="40"/>
        </w:rPr>
        <w:t xml:space="preserve">to </w:t>
      </w:r>
      <w:r w:rsidR="00571D78">
        <w:rPr>
          <w:color w:val="3B3838" w:themeColor="background2" w:themeShade="40"/>
        </w:rPr>
        <w:t>register their interest in delivering</w:t>
      </w:r>
      <w:r w:rsidRPr="00824C4A">
        <w:rPr>
          <w:color w:val="3B3838" w:themeColor="background2" w:themeShade="40"/>
        </w:rPr>
        <w:t xml:space="preserve"> </w:t>
      </w:r>
      <w:r w:rsidR="00BE74AF" w:rsidRPr="00824C4A">
        <w:rPr>
          <w:color w:val="3B3838" w:themeColor="background2" w:themeShade="40"/>
        </w:rPr>
        <w:t>an arts activity</w:t>
      </w:r>
      <w:r w:rsidRPr="00824C4A">
        <w:rPr>
          <w:color w:val="3B3838" w:themeColor="background2" w:themeShade="40"/>
        </w:rPr>
        <w:t xml:space="preserve"> at Brambuk during Spring</w:t>
      </w:r>
      <w:r w:rsidR="00690187">
        <w:rPr>
          <w:color w:val="3B3838" w:themeColor="background2" w:themeShade="40"/>
        </w:rPr>
        <w:t xml:space="preserve"> / Summer</w:t>
      </w:r>
      <w:r w:rsidRPr="00824C4A">
        <w:rPr>
          <w:color w:val="3B3838" w:themeColor="background2" w:themeShade="40"/>
        </w:rPr>
        <w:t xml:space="preserve"> 2021. </w:t>
      </w:r>
      <w:r w:rsidR="00535AE9">
        <w:rPr>
          <w:color w:val="3B3838" w:themeColor="background2" w:themeShade="40"/>
        </w:rPr>
        <w:t xml:space="preserve">  </w:t>
      </w:r>
      <w:r w:rsidR="002B6BEC" w:rsidRPr="00535AE9">
        <w:rPr>
          <w:b/>
          <w:bCs/>
          <w:color w:val="C45911" w:themeColor="accent2" w:themeShade="BF"/>
        </w:rPr>
        <w:t xml:space="preserve">If you’d like to </w:t>
      </w:r>
      <w:r w:rsidR="00571D78">
        <w:rPr>
          <w:b/>
          <w:bCs/>
          <w:color w:val="C45911" w:themeColor="accent2" w:themeShade="BF"/>
        </w:rPr>
        <w:t>register</w:t>
      </w:r>
      <w:r w:rsidR="002B6BEC" w:rsidRPr="00535AE9">
        <w:rPr>
          <w:b/>
          <w:bCs/>
          <w:color w:val="C45911" w:themeColor="accent2" w:themeShade="BF"/>
        </w:rPr>
        <w:t>, p</w:t>
      </w:r>
      <w:r w:rsidR="00E2444C" w:rsidRPr="00535AE9">
        <w:rPr>
          <w:b/>
          <w:bCs/>
          <w:color w:val="C45911" w:themeColor="accent2" w:themeShade="BF"/>
        </w:rPr>
        <w:t>lease complete the form attached</w:t>
      </w:r>
      <w:r w:rsidR="00B04A95">
        <w:rPr>
          <w:b/>
          <w:bCs/>
          <w:color w:val="C45911" w:themeColor="accent2" w:themeShade="BF"/>
        </w:rPr>
        <w:t xml:space="preserve"> and send</w:t>
      </w:r>
      <w:r w:rsidR="00A7250E">
        <w:rPr>
          <w:b/>
          <w:bCs/>
          <w:color w:val="C45911" w:themeColor="accent2" w:themeShade="BF"/>
        </w:rPr>
        <w:t xml:space="preserve"> it</w:t>
      </w:r>
      <w:r w:rsidR="00B04A95">
        <w:rPr>
          <w:b/>
          <w:bCs/>
          <w:color w:val="C45911" w:themeColor="accent2" w:themeShade="BF"/>
        </w:rPr>
        <w:t xml:space="preserve"> in by </w:t>
      </w:r>
      <w:bookmarkStart w:id="0" w:name="_Hlk79689252"/>
      <w:r w:rsidR="00F369F0">
        <w:rPr>
          <w:b/>
          <w:bCs/>
          <w:color w:val="C45911" w:themeColor="accent2" w:themeShade="BF"/>
        </w:rPr>
        <w:t>Midnight</w:t>
      </w:r>
      <w:r w:rsidR="00C01AA2">
        <w:rPr>
          <w:b/>
          <w:bCs/>
          <w:color w:val="C45911" w:themeColor="accent2" w:themeShade="BF"/>
        </w:rPr>
        <w:t xml:space="preserve"> </w:t>
      </w:r>
      <w:r w:rsidR="00690187">
        <w:rPr>
          <w:b/>
          <w:bCs/>
          <w:color w:val="C45911" w:themeColor="accent2" w:themeShade="BF"/>
        </w:rPr>
        <w:t>Wednesday 15 September</w:t>
      </w:r>
      <w:r w:rsidR="00C01AA2">
        <w:rPr>
          <w:b/>
          <w:bCs/>
          <w:color w:val="C45911" w:themeColor="accent2" w:themeShade="BF"/>
        </w:rPr>
        <w:t xml:space="preserve"> 2021</w:t>
      </w:r>
      <w:bookmarkEnd w:id="0"/>
      <w:r w:rsidR="00E2444C" w:rsidRPr="00535AE9">
        <w:rPr>
          <w:b/>
          <w:bCs/>
          <w:color w:val="C45911" w:themeColor="accent2" w:themeShade="BF"/>
        </w:rPr>
        <w:t xml:space="preserve">. </w:t>
      </w:r>
    </w:p>
    <w:p w14:paraId="1315F59C" w14:textId="46A3A18B" w:rsidR="00E2444C" w:rsidRDefault="00E2444C" w:rsidP="00A06B4C"/>
    <w:p w14:paraId="35FD6231" w14:textId="77777777" w:rsidR="00C4793A" w:rsidRDefault="00FC6A9A" w:rsidP="00A06B4C">
      <w:r w:rsidRPr="00FC6A9A">
        <w:rPr>
          <w:b/>
          <w:bCs/>
        </w:rPr>
        <w:t>Concerts:</w:t>
      </w:r>
      <w:r>
        <w:t xml:space="preserve"> </w:t>
      </w:r>
      <w:r w:rsidR="009E7825">
        <w:t xml:space="preserve"> </w:t>
      </w:r>
    </w:p>
    <w:p w14:paraId="34B61488" w14:textId="1C9DFAA2" w:rsidR="009E7825" w:rsidRPr="00450046" w:rsidRDefault="009E7825" w:rsidP="00C4793A">
      <w:pPr>
        <w:pStyle w:val="ListParagraph"/>
        <w:numPr>
          <w:ilvl w:val="0"/>
          <w:numId w:val="25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A mix of experienced and emerging artists will be selected</w:t>
      </w:r>
      <w:r w:rsidR="00E458D7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from the registrations of interest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to conduct a series of small, intimate concerts in venues around the Brambuk precinct (the cultural centre is currently closed for maintenance works).</w:t>
      </w:r>
    </w:p>
    <w:p w14:paraId="749D08CC" w14:textId="090F2A02" w:rsidR="002346AD" w:rsidRPr="00450046" w:rsidRDefault="009E7825" w:rsidP="00A06B4C">
      <w:pPr>
        <w:pStyle w:val="ListParagraph"/>
        <w:numPr>
          <w:ilvl w:val="0"/>
          <w:numId w:val="25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Music can be either </w:t>
      </w:r>
      <w:r w:rsidR="00FC6A9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contemporary 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or</w:t>
      </w:r>
      <w:r w:rsidR="00FC6A9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traditional</w:t>
      </w:r>
      <w:r w:rsidR="00D8443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, or a blend of both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.  We</w:t>
      </w:r>
      <w:r w:rsidR="00FC6A9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welcome </w:t>
      </w:r>
      <w:r w:rsidR="00E458D7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registrations</w:t>
      </w:r>
      <w:r w:rsidR="00FC6A9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from solo artists</w:t>
      </w:r>
      <w:r w:rsidR="00120F4B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and </w:t>
      </w:r>
      <w:r w:rsidR="00817B0B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up to 4-piece </w:t>
      </w:r>
      <w:r w:rsidR="00120F4B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bands.  </w:t>
      </w:r>
    </w:p>
    <w:p w14:paraId="7090A3CE" w14:textId="77777777" w:rsidR="00C4793A" w:rsidRPr="00450046" w:rsidRDefault="00120F4B" w:rsidP="00C4793A">
      <w:pPr>
        <w:pStyle w:val="ListParagraph"/>
        <w:numPr>
          <w:ilvl w:val="0"/>
          <w:numId w:val="25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Gigs will involve 2 x 1 hour sets for each artist / band</w:t>
      </w:r>
      <w:r w:rsidR="00BB3325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(one band per day)</w:t>
      </w:r>
      <w:r w:rsidR="00821041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.  </w:t>
      </w:r>
    </w:p>
    <w:p w14:paraId="3D576811" w14:textId="615F0E2A" w:rsidR="00885223" w:rsidRPr="00450046" w:rsidRDefault="00821041" w:rsidP="00C4793A">
      <w:pPr>
        <w:pStyle w:val="ListParagraph"/>
        <w:numPr>
          <w:ilvl w:val="0"/>
          <w:numId w:val="25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Performances 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by </w:t>
      </w:r>
      <w:r w:rsidR="000517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featured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</w:t>
      </w:r>
      <w:r w:rsidR="000517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musicians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/ band</w:t>
      </w:r>
      <w:r w:rsidR="000517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s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</w:t>
      </w:r>
      <w:bookmarkStart w:id="1" w:name="_Hlk75250406"/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will be scheduled predominantly</w:t>
      </w:r>
      <w:r w:rsidR="000517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on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weekends</w:t>
      </w:r>
      <w:r w:rsidR="00817B0B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</w:t>
      </w:r>
      <w:bookmarkEnd w:id="1"/>
      <w:r w:rsidR="00543B5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and school holidays </w:t>
      </w:r>
      <w:r w:rsidR="00266654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during Spring / Summer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. </w:t>
      </w:r>
      <w:r w:rsidR="003905DF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</w:t>
      </w:r>
    </w:p>
    <w:p w14:paraId="2B45047A" w14:textId="11C97D10" w:rsidR="00FC6A9A" w:rsidRPr="001571EC" w:rsidRDefault="00FC6A9A" w:rsidP="00A06B4C">
      <w:pPr>
        <w:rPr>
          <w:color w:val="3B3838" w:themeColor="background2" w:themeShade="40"/>
        </w:rPr>
      </w:pPr>
    </w:p>
    <w:p w14:paraId="407AE97B" w14:textId="77777777" w:rsidR="00C4793A" w:rsidRDefault="00FC6A9A" w:rsidP="00A06B4C">
      <w:r w:rsidRPr="00FC6A9A">
        <w:rPr>
          <w:b/>
          <w:bCs/>
        </w:rPr>
        <w:t xml:space="preserve">Workshops: </w:t>
      </w:r>
      <w:r w:rsidR="000C5DBC">
        <w:t xml:space="preserve"> </w:t>
      </w:r>
    </w:p>
    <w:p w14:paraId="7E0E8B44" w14:textId="428D246E" w:rsidR="00FC6A9A" w:rsidRPr="00450046" w:rsidRDefault="000C5DBC" w:rsidP="00A06B4C">
      <w:pPr>
        <w:pStyle w:val="ListParagraph"/>
        <w:numPr>
          <w:ilvl w:val="0"/>
          <w:numId w:val="26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We are seeking practitioners </w:t>
      </w:r>
      <w:r w:rsidR="004B473D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of </w:t>
      </w:r>
      <w:r w:rsidR="00BB50F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traditional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,</w:t>
      </w:r>
      <w:r w:rsidR="00BB50F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or contemporary interpretations of traditional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,</w:t>
      </w:r>
      <w:r w:rsidR="00BB50F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arts / craft practice</w:t>
      </w:r>
      <w:r w:rsidR="00D8443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s</w:t>
      </w:r>
      <w:r w:rsidR="004B473D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who are experienced </w:t>
      </w:r>
      <w:r w:rsidR="00D8443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in</w:t>
      </w:r>
      <w:r w:rsidR="004B473D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delivering workshops.  </w:t>
      </w:r>
    </w:p>
    <w:p w14:paraId="1F2665E2" w14:textId="67DE1D04" w:rsidR="004B473D" w:rsidRPr="00450046" w:rsidRDefault="004B473D" w:rsidP="00C4793A">
      <w:pPr>
        <w:pStyle w:val="ListParagraph"/>
        <w:numPr>
          <w:ilvl w:val="0"/>
          <w:numId w:val="26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Workshops will involve 2 x 2-hour sessions on the one day per artist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, with small groups of </w:t>
      </w:r>
      <w:r w:rsidR="00D8443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up to 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20 participants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.  Workshops 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delivered by </w:t>
      </w:r>
      <w:r w:rsidR="00093A5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featured</w:t>
      </w:r>
      <w:r w:rsidR="00B62DC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artists </w:t>
      </w:r>
      <w:r w:rsidR="00093A5A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will be scheduled </w:t>
      </w:r>
      <w:r w:rsidR="00266654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predominantly on weekends </w:t>
      </w:r>
      <w:r w:rsidR="00543B5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and school holidays </w:t>
      </w:r>
      <w:r w:rsidR="00266654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during Spring / Summer</w:t>
      </w: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. </w:t>
      </w:r>
    </w:p>
    <w:p w14:paraId="4A279F5C" w14:textId="46A511A9" w:rsidR="005B1322" w:rsidRPr="00450046" w:rsidRDefault="00511E00" w:rsidP="00A06B4C">
      <w:pPr>
        <w:pStyle w:val="ListParagraph"/>
        <w:numPr>
          <w:ilvl w:val="0"/>
          <w:numId w:val="26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noProof/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drawing>
          <wp:anchor distT="0" distB="0" distL="114300" distR="114300" simplePos="0" relativeHeight="251669504" behindDoc="0" locked="0" layoutInCell="1" allowOverlap="1" wp14:anchorId="3E93482C" wp14:editId="0505E183">
            <wp:simplePos x="0" y="0"/>
            <wp:positionH relativeFrom="column">
              <wp:posOffset>-904240</wp:posOffset>
            </wp:positionH>
            <wp:positionV relativeFrom="paragraph">
              <wp:posOffset>226060</wp:posOffset>
            </wp:positionV>
            <wp:extent cx="7743190" cy="1441450"/>
            <wp:effectExtent l="0" t="0" r="0" b="6350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3190" cy="1441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0318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Artists will be required to supply all materials for use in the</w:t>
      </w:r>
      <w:r w:rsidR="003905DF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ir</w:t>
      </w:r>
      <w:r w:rsidR="00F0318C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workshops. </w:t>
      </w:r>
    </w:p>
    <w:p w14:paraId="2BC11DF2" w14:textId="7E604DF8" w:rsidR="005F61A5" w:rsidRDefault="005F61A5">
      <w:pPr>
        <w:widowControl/>
        <w:autoSpaceDE/>
        <w:autoSpaceDN/>
        <w:spacing w:after="160" w:line="259" w:lineRule="auto"/>
        <w:ind w:right="0"/>
      </w:pPr>
      <w:r>
        <w:br w:type="page"/>
      </w:r>
    </w:p>
    <w:p w14:paraId="093E313B" w14:textId="1B7C2419" w:rsidR="00FC475B" w:rsidRPr="006110B2" w:rsidRDefault="00071406" w:rsidP="006110B2">
      <w:pPr>
        <w:pStyle w:val="Heading1"/>
        <w:rPr>
          <w:rFonts w:ascii="Leelawadee" w:hAnsi="Leelawadee"/>
        </w:rPr>
        <w:sectPr w:rsidR="00FC475B" w:rsidRPr="006110B2" w:rsidSect="00CD321F">
          <w:footerReference w:type="first" r:id="rId9"/>
          <w:type w:val="continuous"/>
          <w:pgSz w:w="11910" w:h="16840"/>
          <w:pgMar w:top="1220" w:right="3" w:bottom="280" w:left="1134" w:header="720" w:footer="720" w:gutter="0"/>
          <w:pgNumType w:start="0"/>
          <w:cols w:space="720"/>
          <w:titlePg/>
          <w:docGrid w:linePitch="299"/>
        </w:sectPr>
      </w:pPr>
      <w:r>
        <w:rPr>
          <w:rFonts w:ascii="Leelawadee" w:hAnsi="Leelawadee"/>
        </w:rPr>
        <w:lastRenderedPageBreak/>
        <w:t xml:space="preserve"> </w:t>
      </w:r>
      <w:r w:rsidR="00CD321F">
        <w:rPr>
          <w:rFonts w:ascii="Leelawadee" w:hAnsi="Leelawadee"/>
        </w:rPr>
        <w:t xml:space="preserve">Artist </w:t>
      </w:r>
      <w:r w:rsidR="00571D78">
        <w:rPr>
          <w:rFonts w:ascii="Leelawadee" w:hAnsi="Leelawadee"/>
        </w:rPr>
        <w:t>Registration</w:t>
      </w:r>
      <w:r w:rsidR="006110B2" w:rsidRPr="006110B2">
        <w:rPr>
          <w:rFonts w:ascii="Leelawadee" w:hAnsi="Leelawadee"/>
        </w:rPr>
        <w:t xml:space="preserve"> Form</w:t>
      </w:r>
    </w:p>
    <w:p w14:paraId="5E529065" w14:textId="2B39752D" w:rsidR="00FC475B" w:rsidRPr="00397976" w:rsidRDefault="00FC475B" w:rsidP="00203E0C">
      <w:pPr>
        <w:ind w:right="-1"/>
        <w:rPr>
          <w:color w:val="1E252A"/>
        </w:rPr>
      </w:pPr>
      <w:r w:rsidRPr="006110B2">
        <w:rPr>
          <w:b/>
        </w:rPr>
        <w:t xml:space="preserve">Instructions: </w:t>
      </w:r>
      <w:r w:rsidR="006110B2" w:rsidRPr="006110B2">
        <w:t>Please type</w:t>
      </w:r>
      <w:r w:rsidRPr="006110B2">
        <w:t xml:space="preserve"> your responses into the </w:t>
      </w:r>
      <w:r w:rsidR="006110B2" w:rsidRPr="006110B2">
        <w:t xml:space="preserve">fields below. </w:t>
      </w:r>
      <w:r w:rsidRPr="006110B2">
        <w:t xml:space="preserve"> Once complete</w:t>
      </w:r>
      <w:r w:rsidR="006110B2" w:rsidRPr="006110B2">
        <w:t>d</w:t>
      </w:r>
      <w:r w:rsidRPr="006110B2">
        <w:t xml:space="preserve">, save </w:t>
      </w:r>
      <w:r w:rsidRPr="00CA20AB">
        <w:t xml:space="preserve">and email </w:t>
      </w:r>
      <w:r w:rsidRPr="00397976">
        <w:rPr>
          <w:color w:val="1E252A"/>
        </w:rPr>
        <w:t xml:space="preserve">your </w:t>
      </w:r>
      <w:r w:rsidR="00C977DB">
        <w:rPr>
          <w:color w:val="1E252A"/>
        </w:rPr>
        <w:t>application</w:t>
      </w:r>
      <w:r w:rsidR="006110B2" w:rsidRPr="00397976">
        <w:rPr>
          <w:color w:val="1E252A"/>
        </w:rPr>
        <w:t xml:space="preserve">.  </w:t>
      </w:r>
      <w:r w:rsidR="00571D78">
        <w:rPr>
          <w:color w:val="1E252A"/>
        </w:rPr>
        <w:t>Details to submit the form</w:t>
      </w:r>
      <w:r w:rsidR="006110B2" w:rsidRPr="00397976">
        <w:rPr>
          <w:color w:val="1E252A"/>
        </w:rPr>
        <w:t xml:space="preserve"> are</w:t>
      </w:r>
      <w:r w:rsidRPr="00397976">
        <w:rPr>
          <w:color w:val="1E252A"/>
        </w:rPr>
        <w:t xml:space="preserve"> </w:t>
      </w:r>
      <w:r w:rsidR="006110B2" w:rsidRPr="00397976">
        <w:rPr>
          <w:color w:val="1E252A"/>
        </w:rPr>
        <w:t xml:space="preserve">listed </w:t>
      </w:r>
      <w:r w:rsidR="00571D78">
        <w:rPr>
          <w:color w:val="1E252A"/>
        </w:rPr>
        <w:t>at the end of the document</w:t>
      </w:r>
      <w:r w:rsidRPr="00397976">
        <w:rPr>
          <w:color w:val="1E252A"/>
        </w:rPr>
        <w:t>.</w:t>
      </w:r>
    </w:p>
    <w:p w14:paraId="2D32FE3C" w14:textId="77777777" w:rsidR="006110B2" w:rsidRPr="00397976" w:rsidRDefault="006110B2" w:rsidP="005F61A5">
      <w:pPr>
        <w:rPr>
          <w:color w:val="1E252A"/>
        </w:rPr>
      </w:pPr>
    </w:p>
    <w:p w14:paraId="49EDF0BB" w14:textId="18778D95" w:rsidR="00FC475B" w:rsidRPr="00397976" w:rsidRDefault="005F61A5" w:rsidP="005F61A5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Artist / Band Name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397976" w:rsidRPr="00397976" w14:paraId="50BA299E" w14:textId="77777777" w:rsidTr="005F61A5">
        <w:trPr>
          <w:trHeight w:val="340"/>
        </w:trPr>
        <w:tc>
          <w:tcPr>
            <w:tcW w:w="9072" w:type="dxa"/>
            <w:vAlign w:val="center"/>
          </w:tcPr>
          <w:p w14:paraId="483913D2" w14:textId="14476FD1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</w:tr>
    </w:tbl>
    <w:p w14:paraId="5DB282B8" w14:textId="77777777" w:rsidR="006110B2" w:rsidRPr="00397976" w:rsidRDefault="00FC475B" w:rsidP="005F61A5">
      <w:pPr>
        <w:rPr>
          <w:color w:val="1E252A"/>
          <w:lang w:val="en-GB"/>
        </w:rPr>
      </w:pPr>
      <w:r w:rsidRPr="00397976">
        <w:rPr>
          <w:color w:val="1E252A"/>
          <w:lang w:val="en-GB"/>
        </w:rPr>
        <w:t xml:space="preserve">  </w:t>
      </w:r>
    </w:p>
    <w:p w14:paraId="10DB736F" w14:textId="114ED4F7" w:rsidR="00FC475B" w:rsidRPr="00397976" w:rsidRDefault="005F61A5" w:rsidP="005F61A5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Contact Name</w:t>
      </w:r>
      <w:r w:rsidR="00FC475B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: 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FC475B" w:rsidRPr="00397976" w14:paraId="5DF04745" w14:textId="77777777" w:rsidTr="005F61A5">
        <w:trPr>
          <w:trHeight w:val="340"/>
        </w:trPr>
        <w:tc>
          <w:tcPr>
            <w:tcW w:w="9072" w:type="dxa"/>
            <w:vAlign w:val="center"/>
          </w:tcPr>
          <w:p w14:paraId="4DE8256B" w14:textId="704B41E9" w:rsidR="006110B2" w:rsidRPr="00397976" w:rsidRDefault="006110B2" w:rsidP="006110B2">
            <w:pPr>
              <w:rPr>
                <w:color w:val="1E252A"/>
                <w:lang w:val="en-GB"/>
              </w:rPr>
            </w:pPr>
          </w:p>
        </w:tc>
      </w:tr>
    </w:tbl>
    <w:p w14:paraId="7744B6F3" w14:textId="77777777" w:rsidR="006110B2" w:rsidRPr="00397976" w:rsidRDefault="006110B2" w:rsidP="005F61A5">
      <w:pPr>
        <w:rPr>
          <w:color w:val="1E252A"/>
          <w:lang w:val="en-GB"/>
        </w:rPr>
      </w:pPr>
    </w:p>
    <w:p w14:paraId="50CB0C7F" w14:textId="52B85158" w:rsidR="00FC475B" w:rsidRPr="00397976" w:rsidRDefault="00FC475B" w:rsidP="005F61A5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Business telephone number</w:t>
      </w:r>
      <w:r w:rsidR="006110B2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   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Mobile number</w:t>
      </w:r>
      <w:r w:rsidR="006110B2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ab/>
      </w:r>
      <w:r w:rsidR="006110B2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ab/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Email</w:t>
      </w:r>
      <w:r w:rsidR="005F61A5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address</w:t>
      </w:r>
    </w:p>
    <w:tbl>
      <w:tblPr>
        <w:tblW w:w="9356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9"/>
        <w:gridCol w:w="596"/>
        <w:gridCol w:w="2127"/>
        <w:gridCol w:w="283"/>
        <w:gridCol w:w="4111"/>
      </w:tblGrid>
      <w:tr w:rsidR="00FC475B" w:rsidRPr="00397976" w14:paraId="533D1784" w14:textId="77777777" w:rsidTr="005F61A5">
        <w:trPr>
          <w:trHeight w:val="340"/>
        </w:trPr>
        <w:tc>
          <w:tcPr>
            <w:tcW w:w="2239" w:type="dxa"/>
            <w:vAlign w:val="center"/>
          </w:tcPr>
          <w:p w14:paraId="18AB3908" w14:textId="685994A6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  <w:tc>
          <w:tcPr>
            <w:tcW w:w="596" w:type="dxa"/>
            <w:tcBorders>
              <w:top w:val="nil"/>
              <w:bottom w:val="nil"/>
            </w:tcBorders>
            <w:vAlign w:val="center"/>
          </w:tcPr>
          <w:p w14:paraId="7BB7BA06" w14:textId="77777777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  <w:tc>
          <w:tcPr>
            <w:tcW w:w="2127" w:type="dxa"/>
            <w:vAlign w:val="center"/>
          </w:tcPr>
          <w:p w14:paraId="52687B61" w14:textId="4FA89A51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0D52142E" w14:textId="77777777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  <w:tc>
          <w:tcPr>
            <w:tcW w:w="4111" w:type="dxa"/>
            <w:vAlign w:val="center"/>
          </w:tcPr>
          <w:p w14:paraId="20DCD752" w14:textId="1234F27D" w:rsidR="00FC475B" w:rsidRPr="00397976" w:rsidRDefault="00FC475B" w:rsidP="006110B2">
            <w:pPr>
              <w:rPr>
                <w:color w:val="1E252A"/>
                <w:lang w:val="en-GB"/>
              </w:rPr>
            </w:pPr>
          </w:p>
        </w:tc>
      </w:tr>
    </w:tbl>
    <w:p w14:paraId="49083784" w14:textId="5B468D95" w:rsidR="005F61A5" w:rsidRPr="00397976" w:rsidRDefault="005F61A5" w:rsidP="005F61A5">
      <w:pPr>
        <w:rPr>
          <w:color w:val="1E252A"/>
        </w:rPr>
      </w:pPr>
    </w:p>
    <w:p w14:paraId="042F8FD2" w14:textId="78901716" w:rsidR="005F61A5" w:rsidRPr="00397976" w:rsidRDefault="005F61A5" w:rsidP="005F61A5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Where are you based (town / state)? 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5F61A5" w:rsidRPr="00397976" w14:paraId="21EC1B12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2FAD2EE0" w14:textId="7FEDFEEC" w:rsidR="005F61A5" w:rsidRPr="00397976" w:rsidRDefault="005F61A5" w:rsidP="005F59F6">
            <w:pPr>
              <w:rPr>
                <w:color w:val="1E252A"/>
                <w:lang w:val="en-GB"/>
              </w:rPr>
            </w:pPr>
          </w:p>
        </w:tc>
      </w:tr>
    </w:tbl>
    <w:p w14:paraId="3CB263AC" w14:textId="22A68F75" w:rsidR="005F61A5" w:rsidRPr="00397976" w:rsidRDefault="005F61A5" w:rsidP="005F61A5">
      <w:pPr>
        <w:rPr>
          <w:color w:val="1E252A"/>
        </w:rPr>
      </w:pPr>
    </w:p>
    <w:p w14:paraId="0A9C8D2B" w14:textId="22AF2240" w:rsidR="00845478" w:rsidRPr="00397976" w:rsidRDefault="004A3891" w:rsidP="00397976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How </w:t>
      </w:r>
      <w:r w:rsidR="000E746D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can we confirm that you are a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Traditional Owner of Gariwerd? </w:t>
      </w:r>
      <w:r w:rsidR="00845478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</w:t>
      </w:r>
      <w:r w:rsidR="00D13004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Eg. membership of Gunditj Mirring TOAC, Barengi Gadjin LC or Eastern Maar AC, or other </w:t>
      </w:r>
      <w:r w:rsidR="004240D6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indicator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64A93533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1DD8FE97" w14:textId="33C1C3BF" w:rsidR="00845478" w:rsidRPr="00397976" w:rsidRDefault="00845478" w:rsidP="005F59F6">
            <w:pPr>
              <w:rPr>
                <w:color w:val="1E252A"/>
                <w:lang w:val="en-GB"/>
              </w:rPr>
            </w:pPr>
          </w:p>
          <w:p w14:paraId="2B7F4FB4" w14:textId="77777777" w:rsidR="004240D6" w:rsidRPr="00397976" w:rsidRDefault="004240D6" w:rsidP="005F59F6">
            <w:pPr>
              <w:rPr>
                <w:color w:val="1E252A"/>
                <w:lang w:val="en-GB"/>
              </w:rPr>
            </w:pPr>
          </w:p>
          <w:p w14:paraId="32E05EFF" w14:textId="233AB25A" w:rsidR="005E397D" w:rsidRPr="00397976" w:rsidRDefault="005E397D" w:rsidP="005F59F6">
            <w:pPr>
              <w:rPr>
                <w:color w:val="1E252A"/>
                <w:lang w:val="en-GB"/>
              </w:rPr>
            </w:pPr>
          </w:p>
        </w:tc>
      </w:tr>
    </w:tbl>
    <w:p w14:paraId="6ADA4A67" w14:textId="129B8AF8" w:rsidR="005F61A5" w:rsidRPr="00397976" w:rsidRDefault="005F61A5" w:rsidP="005F61A5">
      <w:pPr>
        <w:rPr>
          <w:color w:val="1E252A"/>
        </w:rPr>
      </w:pPr>
    </w:p>
    <w:p w14:paraId="0E6C8790" w14:textId="660B1AAB" w:rsidR="005E40AC" w:rsidRPr="00397976" w:rsidRDefault="005E40AC" w:rsidP="005E40AC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Official website address</w:t>
      </w:r>
      <w:r w:rsidR="003905DF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(if available)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3B76C51F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749962F8" w14:textId="77777777" w:rsidR="005E40AC" w:rsidRPr="00397976" w:rsidRDefault="005E40AC" w:rsidP="005F59F6">
            <w:pPr>
              <w:rPr>
                <w:color w:val="1E252A"/>
                <w:lang w:val="en-GB"/>
              </w:rPr>
            </w:pPr>
          </w:p>
        </w:tc>
      </w:tr>
    </w:tbl>
    <w:p w14:paraId="56750802" w14:textId="77777777" w:rsidR="005E40AC" w:rsidRPr="00397976" w:rsidRDefault="005E40AC" w:rsidP="005E40AC">
      <w:pPr>
        <w:rPr>
          <w:color w:val="1E252A"/>
        </w:rPr>
      </w:pPr>
    </w:p>
    <w:p w14:paraId="716E02AC" w14:textId="52DFA737" w:rsidR="005E40AC" w:rsidRPr="00397976" w:rsidRDefault="005E40AC" w:rsidP="005E40AC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Facebook page</w:t>
      </w:r>
      <w:r w:rsidR="003905DF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(if available)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7E60D2EB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24698004" w14:textId="77777777" w:rsidR="005E40AC" w:rsidRPr="00397976" w:rsidRDefault="005E40AC" w:rsidP="005F59F6">
            <w:pPr>
              <w:rPr>
                <w:color w:val="1E252A"/>
                <w:lang w:val="en-GB"/>
              </w:rPr>
            </w:pPr>
          </w:p>
        </w:tc>
      </w:tr>
    </w:tbl>
    <w:p w14:paraId="63888DC9" w14:textId="77777777" w:rsidR="005E40AC" w:rsidRPr="00397976" w:rsidRDefault="005E40AC" w:rsidP="005E40AC">
      <w:pPr>
        <w:rPr>
          <w:color w:val="1E252A"/>
        </w:rPr>
      </w:pPr>
    </w:p>
    <w:p w14:paraId="62BDD56B" w14:textId="0DB08F65" w:rsidR="005E40AC" w:rsidRPr="00397976" w:rsidRDefault="005E40AC" w:rsidP="005E40AC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Youtube</w:t>
      </w:r>
      <w:r w:rsidR="003905DF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(if relevant)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5B2B38FD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27B162E2" w14:textId="77777777" w:rsidR="005E40AC" w:rsidRPr="00397976" w:rsidRDefault="005E40AC" w:rsidP="005F59F6">
            <w:pPr>
              <w:rPr>
                <w:color w:val="1E252A"/>
                <w:lang w:val="en-GB"/>
              </w:rPr>
            </w:pPr>
          </w:p>
        </w:tc>
      </w:tr>
    </w:tbl>
    <w:p w14:paraId="2691B9A6" w14:textId="08121038" w:rsidR="005E40AC" w:rsidRPr="00397976" w:rsidRDefault="005E40AC" w:rsidP="005F61A5">
      <w:pPr>
        <w:rPr>
          <w:color w:val="1E252A"/>
        </w:rPr>
      </w:pPr>
    </w:p>
    <w:p w14:paraId="0E7A7B5F" w14:textId="05A34B51" w:rsidR="005E40AC" w:rsidRPr="00397976" w:rsidRDefault="00514AC0" w:rsidP="005E40AC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noProof/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drawing>
          <wp:anchor distT="0" distB="0" distL="114300" distR="114300" simplePos="0" relativeHeight="251671552" behindDoc="0" locked="0" layoutInCell="1" allowOverlap="1" wp14:anchorId="2416CFD4" wp14:editId="631442C8">
            <wp:simplePos x="0" y="0"/>
            <wp:positionH relativeFrom="column">
              <wp:posOffset>-821266</wp:posOffset>
            </wp:positionH>
            <wp:positionV relativeFrom="paragraph">
              <wp:posOffset>548851</wp:posOffset>
            </wp:positionV>
            <wp:extent cx="7774883" cy="1448222"/>
            <wp:effectExtent l="0" t="0" r="0" b="0"/>
            <wp:wrapNone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883" cy="1448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0AC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Other links</w:t>
      </w:r>
      <w:r w:rsidR="004A1410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to digital samples of your work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CA20AB" w14:paraId="0163F920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0BDB915B" w14:textId="77777777" w:rsidR="005E40AC" w:rsidRPr="00CA20AB" w:rsidRDefault="005E40AC" w:rsidP="005F59F6">
            <w:pPr>
              <w:rPr>
                <w:lang w:val="en-GB"/>
              </w:rPr>
            </w:pPr>
          </w:p>
        </w:tc>
      </w:tr>
    </w:tbl>
    <w:p w14:paraId="7358E26A" w14:textId="17FF62ED" w:rsidR="005E40AC" w:rsidRPr="00CA20AB" w:rsidRDefault="005E40AC" w:rsidP="005E40AC"/>
    <w:p w14:paraId="769AD0C0" w14:textId="3AC3905E" w:rsidR="00071406" w:rsidRPr="00CA20AB" w:rsidRDefault="00071406" w:rsidP="00071406">
      <w:pPr>
        <w:pStyle w:val="Heading2"/>
        <w:rPr>
          <w:color w:val="000000" w:themeColor="text1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</w:pPr>
      <w:r w:rsidRPr="00CA20AB">
        <w:rPr>
          <w:color w:val="000000" w:themeColor="text1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  <w:t xml:space="preserve">If a musician </w:t>
      </w:r>
      <w:r w:rsidR="004A1410" w:rsidRPr="00CA20AB">
        <w:rPr>
          <w:color w:val="000000" w:themeColor="text1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  <w:t>–</w:t>
      </w:r>
      <w:r w:rsidRPr="00CA20AB">
        <w:rPr>
          <w:color w:val="000000" w:themeColor="text1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  <w:t xml:space="preserve"> </w:t>
      </w:r>
      <w:r w:rsidR="004A1410" w:rsidRPr="00CA20AB">
        <w:rPr>
          <w:color w:val="000000" w:themeColor="text1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  <w:t>number of performers (solo, or up to 4 band members)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CA20AB" w14:paraId="485D1BF1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2C475A3A" w14:textId="77777777" w:rsidR="00071406" w:rsidRPr="00CA20AB" w:rsidRDefault="00071406" w:rsidP="005F59F6">
            <w:pPr>
              <w:rPr>
                <w:lang w:val="en-GB"/>
              </w:rPr>
            </w:pPr>
          </w:p>
        </w:tc>
      </w:tr>
    </w:tbl>
    <w:p w14:paraId="0BAAEE9B" w14:textId="125D5E4D" w:rsidR="004A1410" w:rsidRPr="00397976" w:rsidRDefault="00435708" w:rsidP="004A1410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How would you describe your music </w:t>
      </w:r>
      <w:r w:rsidR="00203E0C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(i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f </w:t>
      </w:r>
      <w:r w:rsidR="00203E0C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you propose to deliver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a gig</w:t>
      </w:r>
      <w:r w:rsidR="00203E0C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),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or the art / craft practice you would feature in a workshop?  1-</w:t>
      </w:r>
      <w:r w:rsidR="003905DF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4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 sentences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3BF7492C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30203B60" w14:textId="77777777" w:rsidR="004A1410" w:rsidRPr="00397976" w:rsidRDefault="004A1410" w:rsidP="005F59F6">
            <w:pPr>
              <w:rPr>
                <w:color w:val="1E252A"/>
                <w:lang w:val="en-GB"/>
              </w:rPr>
            </w:pPr>
          </w:p>
          <w:p w14:paraId="37907578" w14:textId="7477B9CF" w:rsidR="00435708" w:rsidRPr="00397976" w:rsidRDefault="00435708" w:rsidP="005F59F6">
            <w:pPr>
              <w:rPr>
                <w:color w:val="1E252A"/>
                <w:lang w:val="en-GB"/>
              </w:rPr>
            </w:pPr>
          </w:p>
        </w:tc>
      </w:tr>
    </w:tbl>
    <w:p w14:paraId="18BEE8E4" w14:textId="77777777" w:rsidR="004A1410" w:rsidRPr="00397976" w:rsidRDefault="004A1410" w:rsidP="004A1410">
      <w:pPr>
        <w:rPr>
          <w:color w:val="1E252A"/>
        </w:rPr>
      </w:pPr>
    </w:p>
    <w:p w14:paraId="522BEC20" w14:textId="454DCB0C" w:rsidR="00CA20AB" w:rsidRPr="00397976" w:rsidRDefault="00CA20AB" w:rsidP="00CA20AB">
      <w:pPr>
        <w:pStyle w:val="Heading2"/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</w:pP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Bio / Previous Experience (</w:t>
      </w:r>
      <w:r w:rsidR="00F101DC"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 xml:space="preserve">up to </w:t>
      </w:r>
      <w:r w:rsidRPr="00397976">
        <w:rPr>
          <w:color w:val="1E252A"/>
          <w14:textFill>
            <w14:solidFill>
              <w14:srgbClr w14:val="1E252A">
                <w14:lumMod w14:val="75000"/>
                <w14:lumOff w14:val="25000"/>
              </w14:srgbClr>
            </w14:solidFill>
          </w14:textFill>
        </w:rPr>
        <w:t>200 words)</w:t>
      </w:r>
    </w:p>
    <w:tbl>
      <w:tblPr>
        <w:tblW w:w="9072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CA20AB" w:rsidRPr="00397976" w14:paraId="14D7C2BE" w14:textId="77777777" w:rsidTr="005F59F6">
        <w:trPr>
          <w:trHeight w:val="340"/>
        </w:trPr>
        <w:tc>
          <w:tcPr>
            <w:tcW w:w="9072" w:type="dxa"/>
            <w:vAlign w:val="center"/>
          </w:tcPr>
          <w:p w14:paraId="70C86DFA" w14:textId="56D1E7E6" w:rsidR="00CA20AB" w:rsidRPr="00397976" w:rsidRDefault="00CA20AB" w:rsidP="005F59F6">
            <w:pPr>
              <w:rPr>
                <w:color w:val="1E252A"/>
                <w:lang w:val="en-GB"/>
              </w:rPr>
            </w:pPr>
          </w:p>
          <w:p w14:paraId="4F379224" w14:textId="77777777" w:rsidR="00CA20AB" w:rsidRPr="00397976" w:rsidRDefault="00CA20AB" w:rsidP="005F59F6">
            <w:pPr>
              <w:rPr>
                <w:color w:val="1E252A"/>
                <w:lang w:val="en-GB"/>
              </w:rPr>
            </w:pPr>
          </w:p>
          <w:p w14:paraId="4E19C96A" w14:textId="77777777" w:rsidR="00CA20AB" w:rsidRPr="00397976" w:rsidRDefault="00CA20AB" w:rsidP="005F59F6">
            <w:pPr>
              <w:rPr>
                <w:color w:val="1E252A"/>
                <w:lang w:val="en-GB"/>
              </w:rPr>
            </w:pPr>
          </w:p>
          <w:p w14:paraId="0913BC28" w14:textId="77777777" w:rsidR="00CA20AB" w:rsidRPr="00397976" w:rsidRDefault="00CA20AB" w:rsidP="005F59F6">
            <w:pPr>
              <w:rPr>
                <w:color w:val="1E252A"/>
                <w:lang w:val="en-GB"/>
              </w:rPr>
            </w:pPr>
          </w:p>
          <w:p w14:paraId="7A0E6223" w14:textId="4E50B3EF" w:rsidR="00CA20AB" w:rsidRPr="00397976" w:rsidRDefault="00CA20AB" w:rsidP="005F59F6">
            <w:pPr>
              <w:rPr>
                <w:color w:val="1E252A"/>
                <w:lang w:val="en-GB"/>
              </w:rPr>
            </w:pPr>
          </w:p>
        </w:tc>
      </w:tr>
    </w:tbl>
    <w:p w14:paraId="78A8D049" w14:textId="49F565A3" w:rsidR="005E40AC" w:rsidRPr="00397976" w:rsidRDefault="005E40AC" w:rsidP="005F61A5">
      <w:pPr>
        <w:rPr>
          <w:color w:val="1E252A"/>
        </w:rPr>
      </w:pPr>
    </w:p>
    <w:p w14:paraId="41DA90E0" w14:textId="66FC6B8B" w:rsidR="005E40AC" w:rsidRPr="00450046" w:rsidRDefault="00CA20AB" w:rsidP="008C605B">
      <w:pPr>
        <w:pStyle w:val="Heading2"/>
        <w:ind w:right="-1"/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Please indicate</w:t>
      </w:r>
      <w:r w:rsidR="00DC5056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if you (if </w:t>
      </w:r>
      <w:r w:rsidR="003905DF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you’re </w:t>
      </w:r>
      <w:r w:rsidR="008C605B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a</w:t>
      </w:r>
      <w:r w:rsidR="00DC5056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</w:t>
      </w:r>
      <w:r w:rsidR="008C605B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>solo</w:t>
      </w:r>
      <w:r w:rsidR="00DC5056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 artist) or your band has Public Liability Insurance</w:t>
      </w:r>
      <w:r w:rsidR="005E40AC"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: </w:t>
      </w:r>
    </w:p>
    <w:p w14:paraId="78F4BA76" w14:textId="04773202" w:rsidR="005E40AC" w:rsidRPr="00450046" w:rsidRDefault="00CA20AB" w:rsidP="00CA20AB">
      <w:pPr>
        <w:pStyle w:val="ListParagraph"/>
        <w:numPr>
          <w:ilvl w:val="0"/>
          <w:numId w:val="20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YES / NO </w:t>
      </w:r>
    </w:p>
    <w:p w14:paraId="5FA23FF2" w14:textId="7B95CBA0" w:rsidR="005E40AC" w:rsidRPr="00450046" w:rsidRDefault="005E40AC" w:rsidP="00514AC0">
      <w:pPr>
        <w:rPr>
          <w:color w:val="3B3838" w:themeColor="background2" w:themeShade="40"/>
        </w:rPr>
      </w:pPr>
    </w:p>
    <w:p w14:paraId="3F1D20C6" w14:textId="2882300C" w:rsidR="005E40AC" w:rsidRPr="00450046" w:rsidRDefault="008C605B" w:rsidP="00514AC0">
      <w:pPr>
        <w:pStyle w:val="Heading2"/>
        <w:spacing w:before="0" w:after="0"/>
        <w:ind w:right="-1"/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color w:val="3B3838" w:themeColor="background2" w:themeShade="40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If you are proposing to deliver a musical performance, can you provide and run your own PA system? </w:t>
      </w:r>
    </w:p>
    <w:p w14:paraId="2DD99EA1" w14:textId="7F2212CE" w:rsidR="008C605B" w:rsidRPr="00450046" w:rsidRDefault="008C605B" w:rsidP="008C605B">
      <w:pPr>
        <w:pStyle w:val="ListParagraph"/>
        <w:numPr>
          <w:ilvl w:val="0"/>
          <w:numId w:val="20"/>
        </w:numPr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</w:pPr>
      <w:r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YES / NO </w:t>
      </w:r>
      <w:r w:rsidR="00514AC0" w:rsidRPr="00450046">
        <w:rPr>
          <w:rFonts w:ascii="Leelawadee" w:hAnsi="Leelawadee"/>
          <w:color w:val="3B3838" w:themeColor="background2" w:themeShade="40"/>
          <w:sz w:val="22"/>
          <w14:textFill>
            <w14:solidFill>
              <w14:schemeClr w14:val="bg2">
                <w14:lumMod w14:val="25000"/>
                <w14:lumMod w14:val="75000"/>
                <w14:lumOff w14:val="25000"/>
              </w14:schemeClr>
            </w14:solidFill>
          </w14:textFill>
        </w:rPr>
        <w:t xml:space="preserve">/ Not applicable </w:t>
      </w:r>
    </w:p>
    <w:p w14:paraId="6A959F88" w14:textId="03185B04" w:rsidR="005E40AC" w:rsidRDefault="005E40AC" w:rsidP="005F61A5"/>
    <w:p w14:paraId="1D5ED6F5" w14:textId="11071384" w:rsidR="006110B2" w:rsidRPr="005F7989" w:rsidRDefault="005F7989" w:rsidP="00514AC0">
      <w:pPr>
        <w:pStyle w:val="Heading1"/>
        <w:spacing w:before="0" w:after="120"/>
        <w:rPr>
          <w:rFonts w:ascii="Leelawadee" w:hAnsi="Leelawadee"/>
          <w:sz w:val="36"/>
          <w:szCs w:val="36"/>
        </w:rPr>
      </w:pPr>
      <w:r w:rsidRPr="005F7989">
        <w:rPr>
          <w:rFonts w:ascii="Leelawadee" w:hAnsi="Leelawadee"/>
          <w:sz w:val="36"/>
          <w:szCs w:val="36"/>
        </w:rPr>
        <w:t xml:space="preserve">Submitting </w:t>
      </w:r>
      <w:r w:rsidR="00C977DB">
        <w:rPr>
          <w:rFonts w:ascii="Leelawadee" w:hAnsi="Leelawadee"/>
          <w:sz w:val="36"/>
          <w:szCs w:val="36"/>
        </w:rPr>
        <w:t>a Registration</w:t>
      </w:r>
      <w:r w:rsidR="006110B2" w:rsidRPr="005F7989">
        <w:rPr>
          <w:rFonts w:ascii="Leelawadee" w:hAnsi="Leelawadee"/>
          <w:sz w:val="36"/>
          <w:szCs w:val="36"/>
        </w:rPr>
        <w:t xml:space="preserve"> </w:t>
      </w:r>
    </w:p>
    <w:p w14:paraId="5899FCB5" w14:textId="10499DC1" w:rsidR="00535AE9" w:rsidRDefault="006110B2" w:rsidP="00BA4EE7">
      <w:pPr>
        <w:ind w:right="-142"/>
        <w:rPr>
          <w:color w:val="1E252A"/>
        </w:rPr>
      </w:pPr>
      <w:r w:rsidRPr="00397976">
        <w:rPr>
          <w:color w:val="1E252A"/>
        </w:rPr>
        <w:t xml:space="preserve">Completed </w:t>
      </w:r>
      <w:r w:rsidR="00C977DB">
        <w:rPr>
          <w:color w:val="1E252A"/>
        </w:rPr>
        <w:t>registration forms</w:t>
      </w:r>
      <w:r w:rsidRPr="00397976">
        <w:rPr>
          <w:color w:val="1E252A"/>
        </w:rPr>
        <w:t xml:space="preserve"> are to be submitted </w:t>
      </w:r>
      <w:r w:rsidR="00535AE9">
        <w:rPr>
          <w:color w:val="1E252A"/>
        </w:rPr>
        <w:t>to Lee Morgan, Event Organiser, on:</w:t>
      </w:r>
    </w:p>
    <w:p w14:paraId="5A692D20" w14:textId="1DE5CED7" w:rsidR="006110B2" w:rsidRPr="00397976" w:rsidRDefault="00D43287" w:rsidP="00535AE9">
      <w:pPr>
        <w:ind w:left="720" w:right="-142"/>
        <w:rPr>
          <w:color w:val="1E252A"/>
        </w:rPr>
      </w:pPr>
      <w:hyperlink r:id="rId11" w:history="1">
        <w:r w:rsidR="00535AE9" w:rsidRPr="004C1C34">
          <w:rPr>
            <w:rStyle w:val="Hyperlink"/>
          </w:rPr>
          <w:t>leesonnyboy@gmail.com</w:t>
        </w:r>
      </w:hyperlink>
      <w:r w:rsidR="00535AE9">
        <w:rPr>
          <w:color w:val="1E252A"/>
        </w:rPr>
        <w:t xml:space="preserve"> </w:t>
      </w:r>
      <w:r w:rsidR="006110B2" w:rsidRPr="00397976">
        <w:rPr>
          <w:color w:val="1E252A"/>
        </w:rPr>
        <w:t xml:space="preserve">  </w:t>
      </w:r>
    </w:p>
    <w:p w14:paraId="0FF50057" w14:textId="3B5CE6CA" w:rsidR="006110B2" w:rsidRPr="00397976" w:rsidRDefault="006110B2" w:rsidP="00CA6F6A">
      <w:pPr>
        <w:spacing w:line="240" w:lineRule="auto"/>
        <w:ind w:right="-142"/>
        <w:rPr>
          <w:color w:val="1E252A"/>
        </w:rPr>
      </w:pPr>
    </w:p>
    <w:p w14:paraId="451AC9AB" w14:textId="53037716" w:rsidR="006110B2" w:rsidRPr="00397976" w:rsidRDefault="006110B2" w:rsidP="00CA6F6A">
      <w:pPr>
        <w:spacing w:line="240" w:lineRule="auto"/>
        <w:ind w:right="-142"/>
        <w:rPr>
          <w:b/>
          <w:bCs/>
          <w:color w:val="1E252A"/>
        </w:rPr>
      </w:pPr>
      <w:r w:rsidRPr="00397976">
        <w:rPr>
          <w:b/>
          <w:bCs/>
          <w:color w:val="1E252A"/>
        </w:rPr>
        <w:t xml:space="preserve">Applications are due by </w:t>
      </w:r>
      <w:r w:rsidR="00F369F0">
        <w:rPr>
          <w:b/>
          <w:bCs/>
          <w:color w:val="1E252A"/>
        </w:rPr>
        <w:t>Midnight</w:t>
      </w:r>
      <w:r w:rsidR="00C01AA2" w:rsidRPr="00C01AA2">
        <w:rPr>
          <w:b/>
          <w:bCs/>
          <w:color w:val="1E252A"/>
        </w:rPr>
        <w:t xml:space="preserve"> </w:t>
      </w:r>
      <w:r w:rsidR="00DE6A6D">
        <w:rPr>
          <w:b/>
          <w:bCs/>
          <w:color w:val="1E252A"/>
        </w:rPr>
        <w:t>Wednesday 15 September</w:t>
      </w:r>
      <w:r w:rsidR="00C01AA2" w:rsidRPr="00C01AA2">
        <w:rPr>
          <w:b/>
          <w:bCs/>
          <w:color w:val="1E252A"/>
        </w:rPr>
        <w:t xml:space="preserve"> 2021</w:t>
      </w:r>
      <w:r w:rsidRPr="00C01AA2">
        <w:rPr>
          <w:b/>
          <w:bCs/>
          <w:color w:val="1E252A"/>
        </w:rPr>
        <w:t>.</w:t>
      </w:r>
      <w:r w:rsidRPr="00397976">
        <w:rPr>
          <w:b/>
          <w:bCs/>
          <w:color w:val="1E252A"/>
        </w:rPr>
        <w:t xml:space="preserve"> </w:t>
      </w:r>
    </w:p>
    <w:p w14:paraId="2FB78A93" w14:textId="77777777" w:rsidR="006110B2" w:rsidRPr="00397976" w:rsidRDefault="006110B2" w:rsidP="00CA6F6A">
      <w:pPr>
        <w:spacing w:line="240" w:lineRule="auto"/>
        <w:ind w:right="-142"/>
        <w:rPr>
          <w:color w:val="1E252A"/>
          <w:lang w:val="en-US"/>
        </w:rPr>
      </w:pPr>
    </w:p>
    <w:p w14:paraId="2F4C00FF" w14:textId="572DD470" w:rsidR="006110B2" w:rsidRPr="00397976" w:rsidRDefault="006110B2" w:rsidP="00514AC0">
      <w:pPr>
        <w:ind w:right="-142"/>
        <w:rPr>
          <w:color w:val="1E252A"/>
          <w:lang w:val="en-US"/>
        </w:rPr>
      </w:pPr>
      <w:r w:rsidRPr="00397976">
        <w:rPr>
          <w:color w:val="1E252A"/>
          <w:lang w:val="en-US"/>
        </w:rPr>
        <w:t xml:space="preserve">Please note that as we may receive a large </w:t>
      </w:r>
      <w:r w:rsidR="003905DF" w:rsidRPr="00397976">
        <w:rPr>
          <w:color w:val="1E252A"/>
          <w:lang w:val="en-US"/>
        </w:rPr>
        <w:t>number</w:t>
      </w:r>
      <w:r w:rsidRPr="00397976">
        <w:rPr>
          <w:color w:val="1E252A"/>
          <w:lang w:val="en-US"/>
        </w:rPr>
        <w:t xml:space="preserve"> of </w:t>
      </w:r>
      <w:r w:rsidR="00C977DB">
        <w:rPr>
          <w:color w:val="1E252A"/>
          <w:lang w:val="en-US"/>
        </w:rPr>
        <w:t>registrations</w:t>
      </w:r>
      <w:r w:rsidRPr="00397976">
        <w:rPr>
          <w:color w:val="1E252A"/>
          <w:lang w:val="en-US"/>
        </w:rPr>
        <w:t xml:space="preserve">, we will only be in </w:t>
      </w:r>
      <w:r w:rsidR="00C977DB">
        <w:rPr>
          <w:color w:val="1E252A"/>
          <w:lang w:val="en-US"/>
        </w:rPr>
        <w:t>contact</w:t>
      </w:r>
      <w:r w:rsidRPr="00397976">
        <w:rPr>
          <w:color w:val="1E252A"/>
          <w:lang w:val="en-US"/>
        </w:rPr>
        <w:t xml:space="preserve"> if we wish to discuss </w:t>
      </w:r>
      <w:r w:rsidR="00A7250E">
        <w:rPr>
          <w:color w:val="1E252A"/>
          <w:lang w:val="en-US"/>
        </w:rPr>
        <w:t>your submission</w:t>
      </w:r>
      <w:r w:rsidRPr="00397976">
        <w:rPr>
          <w:color w:val="1E252A"/>
          <w:lang w:val="en-US"/>
        </w:rPr>
        <w:t xml:space="preserve"> further. </w:t>
      </w:r>
    </w:p>
    <w:p w14:paraId="11CEF714" w14:textId="1A030383" w:rsidR="006110B2" w:rsidRPr="00397976" w:rsidRDefault="006110B2" w:rsidP="00BA4EE7">
      <w:pPr>
        <w:ind w:right="-142"/>
        <w:rPr>
          <w:color w:val="1E252A"/>
          <w:lang w:val="en-US"/>
        </w:rPr>
      </w:pPr>
    </w:p>
    <w:p w14:paraId="4BE975D5" w14:textId="307C6314" w:rsidR="006110B2" w:rsidRPr="00CA6F6A" w:rsidRDefault="006110B2" w:rsidP="00514AC0">
      <w:pPr>
        <w:pStyle w:val="Heading1"/>
        <w:spacing w:before="0" w:after="120"/>
        <w:ind w:right="-142"/>
        <w:rPr>
          <w:rFonts w:ascii="Leelawadee" w:hAnsi="Leelawadee"/>
          <w:sz w:val="36"/>
          <w:szCs w:val="36"/>
        </w:rPr>
      </w:pPr>
      <w:r w:rsidRPr="00CA6F6A">
        <w:rPr>
          <w:rFonts w:ascii="Leelawadee" w:hAnsi="Leelawadee"/>
          <w:sz w:val="36"/>
          <w:szCs w:val="36"/>
        </w:rPr>
        <w:t>Selection</w:t>
      </w:r>
    </w:p>
    <w:p w14:paraId="565A55BA" w14:textId="4F1A1E98" w:rsidR="006110B2" w:rsidRPr="00CA6F6A" w:rsidRDefault="00C977DB" w:rsidP="00BA4EE7">
      <w:pPr>
        <w:ind w:right="-142"/>
      </w:pPr>
      <w:r>
        <w:t>Registration forms will be assessed</w:t>
      </w:r>
      <w:r w:rsidR="00A7250E">
        <w:t>,</w:t>
      </w:r>
      <w:r>
        <w:t xml:space="preserve"> and artists and musicians selected</w:t>
      </w:r>
      <w:r w:rsidR="00A7250E">
        <w:t>,</w:t>
      </w:r>
      <w:r>
        <w:t xml:space="preserve"> </w:t>
      </w:r>
      <w:r w:rsidR="006110B2" w:rsidRPr="00CA6F6A">
        <w:t xml:space="preserve">by representatives </w:t>
      </w:r>
      <w:r w:rsidR="00BA4EE7" w:rsidRPr="00CA6F6A">
        <w:t>of</w:t>
      </w:r>
      <w:r w:rsidR="006110B2" w:rsidRPr="00CA6F6A">
        <w:t xml:space="preserve"> Barengi Gadjin Land Council, Eastern Maar Aboriginal Corporation, Gunditj Mirring Traditional Owners Aboriginal Corporation and Parks Victoria. </w:t>
      </w:r>
    </w:p>
    <w:p w14:paraId="6297A93E" w14:textId="2D4E323B" w:rsidR="006110B2" w:rsidRPr="00CA6F6A" w:rsidRDefault="006110B2" w:rsidP="006110B2"/>
    <w:p w14:paraId="6F44A635" w14:textId="537D06B7" w:rsidR="006110B2" w:rsidRPr="00CA6F6A" w:rsidRDefault="006110B2" w:rsidP="00514AC0">
      <w:pPr>
        <w:pStyle w:val="Heading1"/>
        <w:spacing w:before="0" w:after="120"/>
        <w:rPr>
          <w:rFonts w:ascii="Leelawadee" w:hAnsi="Leelawadee"/>
          <w:sz w:val="36"/>
          <w:szCs w:val="36"/>
        </w:rPr>
      </w:pPr>
      <w:r w:rsidRPr="00CA6F6A">
        <w:rPr>
          <w:rFonts w:ascii="Leelawadee" w:hAnsi="Leelawadee"/>
          <w:sz w:val="36"/>
          <w:szCs w:val="36"/>
        </w:rPr>
        <w:t xml:space="preserve">Enquiries </w:t>
      </w:r>
    </w:p>
    <w:p w14:paraId="42991E77" w14:textId="3BEFEBF0" w:rsidR="00535AE9" w:rsidRDefault="006110B2" w:rsidP="00167136">
      <w:pPr>
        <w:ind w:right="-1"/>
      </w:pPr>
      <w:r w:rsidRPr="00535AE9">
        <w:t xml:space="preserve">All enquiries should be directed to </w:t>
      </w:r>
      <w:r w:rsidR="00535AE9" w:rsidRPr="00535AE9">
        <w:t>Lee Morgan on ph.</w:t>
      </w:r>
      <w:r w:rsidR="00535AE9">
        <w:t xml:space="preserve"> 0409 149 610</w:t>
      </w:r>
      <w:r w:rsidR="00683316">
        <w:t xml:space="preserve"> or </w:t>
      </w:r>
      <w:hyperlink r:id="rId12" w:history="1">
        <w:r w:rsidR="00683316" w:rsidRPr="008B278B">
          <w:rPr>
            <w:rStyle w:val="Hyperlink"/>
          </w:rPr>
          <w:t>leesonnyboy@gmail.com</w:t>
        </w:r>
      </w:hyperlink>
      <w:r w:rsidR="00683316">
        <w:t xml:space="preserve"> </w:t>
      </w:r>
    </w:p>
    <w:p w14:paraId="37A934AB" w14:textId="38CA5984" w:rsidR="00CD0A29" w:rsidRDefault="00CD0A29" w:rsidP="006110B2"/>
    <w:p w14:paraId="07E43280" w14:textId="77777777" w:rsidR="00CD0A29" w:rsidRPr="006110B2" w:rsidRDefault="00CD0A29" w:rsidP="00CD0A29">
      <w:pPr>
        <w:spacing w:line="240" w:lineRule="auto"/>
        <w:ind w:right="-142"/>
        <w:rPr>
          <w:b/>
          <w:bCs/>
          <w:sz w:val="18"/>
          <w:szCs w:val="18"/>
        </w:rPr>
      </w:pPr>
      <w:r w:rsidRPr="006110B2">
        <w:rPr>
          <w:b/>
          <w:bCs/>
          <w:sz w:val="18"/>
          <w:szCs w:val="18"/>
        </w:rPr>
        <w:t xml:space="preserve">These performances and workshops are funded by the Australian Governments’ Regional Arts Fund, which is provided through Regional Arts Australia.  The fund is administered in Victoria by Regional Arts Victoria. </w:t>
      </w:r>
    </w:p>
    <w:p w14:paraId="5872066E" w14:textId="77777777" w:rsidR="00CD0A29" w:rsidRPr="006110B2" w:rsidRDefault="00CD0A29" w:rsidP="00CD0A29">
      <w:r w:rsidRPr="006110B2">
        <w:rPr>
          <w:noProof/>
        </w:rPr>
        <w:drawing>
          <wp:anchor distT="0" distB="0" distL="114300" distR="114300" simplePos="0" relativeHeight="251673600" behindDoc="0" locked="0" layoutInCell="1" allowOverlap="1" wp14:anchorId="6B62EA40" wp14:editId="4CC1987A">
            <wp:simplePos x="0" y="0"/>
            <wp:positionH relativeFrom="column">
              <wp:posOffset>33020</wp:posOffset>
            </wp:positionH>
            <wp:positionV relativeFrom="paragraph">
              <wp:posOffset>187360</wp:posOffset>
            </wp:positionV>
            <wp:extent cx="3835400" cy="910977"/>
            <wp:effectExtent l="0" t="0" r="0" b="3810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867" cy="916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6D9110" w14:textId="77777777" w:rsidR="00CD0A29" w:rsidRPr="006110B2" w:rsidRDefault="00CD0A29" w:rsidP="00CD0A29">
      <w:pPr>
        <w:rPr>
          <w:lang w:eastAsia="en-AU"/>
        </w:rPr>
      </w:pPr>
    </w:p>
    <w:p w14:paraId="33AA20F6" w14:textId="610A0C8C" w:rsidR="00CD0A29" w:rsidRDefault="00CD0A29">
      <w:pPr>
        <w:widowControl/>
        <w:autoSpaceDE/>
        <w:autoSpaceDN/>
        <w:spacing w:after="160" w:line="259" w:lineRule="auto"/>
        <w:ind w:right="0"/>
      </w:pPr>
    </w:p>
    <w:sectPr w:rsidR="00CD0A29" w:rsidSect="006110B2">
      <w:footerReference w:type="default" r:id="rId14"/>
      <w:type w:val="continuous"/>
      <w:pgSz w:w="11910" w:h="16840"/>
      <w:pgMar w:top="1220" w:right="1105" w:bottom="280" w:left="13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27F59B" w14:textId="77777777" w:rsidR="00D43287" w:rsidRDefault="00D43287" w:rsidP="00A06B4C">
      <w:r>
        <w:separator/>
      </w:r>
    </w:p>
  </w:endnote>
  <w:endnote w:type="continuationSeparator" w:id="0">
    <w:p w14:paraId="78B67558" w14:textId="77777777" w:rsidR="00D43287" w:rsidRDefault="00D43287" w:rsidP="00A06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utiger-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Frutiger 45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A0ABA" w14:textId="77777777" w:rsidR="004D2FAC" w:rsidRDefault="004D2FAC" w:rsidP="00A06B4C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02EBC70" wp14:editId="4C000EE5">
          <wp:simplePos x="0" y="0"/>
          <wp:positionH relativeFrom="column">
            <wp:posOffset>12700</wp:posOffset>
          </wp:positionH>
          <wp:positionV relativeFrom="paragraph">
            <wp:posOffset>9277985</wp:posOffset>
          </wp:positionV>
          <wp:extent cx="6030595" cy="1118870"/>
          <wp:effectExtent l="0" t="0" r="8255" b="5080"/>
          <wp:wrapNone/>
          <wp:docPr id="244" name="Picture 2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0595" cy="1118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9484AEC" wp14:editId="256F1082">
          <wp:simplePos x="0" y="0"/>
          <wp:positionH relativeFrom="column">
            <wp:posOffset>12700</wp:posOffset>
          </wp:positionH>
          <wp:positionV relativeFrom="paragraph">
            <wp:posOffset>9277985</wp:posOffset>
          </wp:positionV>
          <wp:extent cx="6030595" cy="1118870"/>
          <wp:effectExtent l="0" t="0" r="8255" b="5080"/>
          <wp:wrapNone/>
          <wp:docPr id="245" name="Picture 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0595" cy="1118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6061F" w14:textId="49C85441" w:rsidR="004D2FAC" w:rsidRPr="001A1EEC" w:rsidRDefault="004D2FAC" w:rsidP="00A06B4C">
    <w:pPr>
      <w:pStyle w:val="Footer"/>
      <w:rPr>
        <w:rFonts w:ascii="Calibri" w:hAnsi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52E6A" w14:textId="77777777" w:rsidR="00D43287" w:rsidRDefault="00D43287" w:rsidP="00A06B4C">
      <w:r>
        <w:separator/>
      </w:r>
    </w:p>
  </w:footnote>
  <w:footnote w:type="continuationSeparator" w:id="0">
    <w:p w14:paraId="77934113" w14:textId="77777777" w:rsidR="00D43287" w:rsidRDefault="00D43287" w:rsidP="00A06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13567"/>
    <w:multiLevelType w:val="hybridMultilevel"/>
    <w:tmpl w:val="DD988E10"/>
    <w:lvl w:ilvl="0" w:tplc="99446334">
      <w:start w:val="1"/>
      <w:numFmt w:val="decimal"/>
      <w:lvlText w:val="%1."/>
      <w:lvlJc w:val="left"/>
      <w:pPr>
        <w:ind w:left="397" w:hanging="284"/>
      </w:pPr>
      <w:rPr>
        <w:rFonts w:ascii="Frutiger-Bold" w:eastAsia="Frutiger-Bold" w:hAnsi="Frutiger-Bold" w:cs="Frutiger-Bold" w:hint="default"/>
        <w:b/>
        <w:bCs/>
        <w:color w:val="FFFFFF"/>
        <w:spacing w:val="-17"/>
        <w:w w:val="100"/>
        <w:sz w:val="18"/>
        <w:szCs w:val="18"/>
      </w:rPr>
    </w:lvl>
    <w:lvl w:ilvl="1" w:tplc="4BFA2956">
      <w:numFmt w:val="bullet"/>
      <w:lvlText w:val="•"/>
      <w:lvlJc w:val="left"/>
      <w:pPr>
        <w:ind w:left="852" w:hanging="284"/>
      </w:pPr>
      <w:rPr>
        <w:rFonts w:hint="default"/>
      </w:rPr>
    </w:lvl>
    <w:lvl w:ilvl="2" w:tplc="27207B12">
      <w:numFmt w:val="bullet"/>
      <w:lvlText w:val="•"/>
      <w:lvlJc w:val="left"/>
      <w:pPr>
        <w:ind w:left="1304" w:hanging="284"/>
      </w:pPr>
      <w:rPr>
        <w:rFonts w:hint="default"/>
      </w:rPr>
    </w:lvl>
    <w:lvl w:ilvl="3" w:tplc="C9E03242">
      <w:numFmt w:val="bullet"/>
      <w:lvlText w:val="•"/>
      <w:lvlJc w:val="left"/>
      <w:pPr>
        <w:ind w:left="1756" w:hanging="284"/>
      </w:pPr>
      <w:rPr>
        <w:rFonts w:hint="default"/>
      </w:rPr>
    </w:lvl>
    <w:lvl w:ilvl="4" w:tplc="648EF74A">
      <w:numFmt w:val="bullet"/>
      <w:lvlText w:val="•"/>
      <w:lvlJc w:val="left"/>
      <w:pPr>
        <w:ind w:left="2209" w:hanging="284"/>
      </w:pPr>
      <w:rPr>
        <w:rFonts w:hint="default"/>
      </w:rPr>
    </w:lvl>
    <w:lvl w:ilvl="5" w:tplc="92681B94">
      <w:numFmt w:val="bullet"/>
      <w:lvlText w:val="•"/>
      <w:lvlJc w:val="left"/>
      <w:pPr>
        <w:ind w:left="2661" w:hanging="284"/>
      </w:pPr>
      <w:rPr>
        <w:rFonts w:hint="default"/>
      </w:rPr>
    </w:lvl>
    <w:lvl w:ilvl="6" w:tplc="61AEE2CA">
      <w:numFmt w:val="bullet"/>
      <w:lvlText w:val="•"/>
      <w:lvlJc w:val="left"/>
      <w:pPr>
        <w:ind w:left="3113" w:hanging="284"/>
      </w:pPr>
      <w:rPr>
        <w:rFonts w:hint="default"/>
      </w:rPr>
    </w:lvl>
    <w:lvl w:ilvl="7" w:tplc="F4E0FA30">
      <w:numFmt w:val="bullet"/>
      <w:lvlText w:val="•"/>
      <w:lvlJc w:val="left"/>
      <w:pPr>
        <w:ind w:left="3566" w:hanging="284"/>
      </w:pPr>
      <w:rPr>
        <w:rFonts w:hint="default"/>
      </w:rPr>
    </w:lvl>
    <w:lvl w:ilvl="8" w:tplc="B636E2C8">
      <w:numFmt w:val="bullet"/>
      <w:lvlText w:val="•"/>
      <w:lvlJc w:val="left"/>
      <w:pPr>
        <w:ind w:left="4018" w:hanging="284"/>
      </w:pPr>
      <w:rPr>
        <w:rFonts w:hint="default"/>
      </w:rPr>
    </w:lvl>
  </w:abstractNum>
  <w:abstractNum w:abstractNumId="1" w15:restartNumberingAfterBreak="0">
    <w:nsid w:val="21CF3DAA"/>
    <w:multiLevelType w:val="hybridMultilevel"/>
    <w:tmpl w:val="CF544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534F5"/>
    <w:multiLevelType w:val="hybridMultilevel"/>
    <w:tmpl w:val="B53A1710"/>
    <w:lvl w:ilvl="0" w:tplc="3BA2321A">
      <w:start w:val="1"/>
      <w:numFmt w:val="bullet"/>
      <w:pStyle w:val="Table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142C3"/>
    <w:multiLevelType w:val="hybridMultilevel"/>
    <w:tmpl w:val="F8B82DE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2B1733"/>
    <w:multiLevelType w:val="hybridMultilevel"/>
    <w:tmpl w:val="5DB427C2"/>
    <w:lvl w:ilvl="0" w:tplc="B8FAC0C2">
      <w:numFmt w:val="bullet"/>
      <w:pStyle w:val="ListParagraph"/>
      <w:lvlText w:val="•"/>
      <w:lvlJc w:val="left"/>
      <w:pPr>
        <w:ind w:left="2411" w:hanging="284"/>
      </w:pPr>
      <w:rPr>
        <w:rFonts w:ascii="Frutiger" w:eastAsia="Frutiger" w:hAnsi="Frutiger" w:cs="Frutiger" w:hint="default"/>
        <w:color w:val="39464E"/>
        <w:spacing w:val="-4"/>
        <w:w w:val="100"/>
        <w:sz w:val="17"/>
        <w:szCs w:val="17"/>
      </w:rPr>
    </w:lvl>
    <w:lvl w:ilvl="1" w:tplc="A8F06C6C">
      <w:numFmt w:val="bullet"/>
      <w:lvlText w:val="•"/>
      <w:lvlJc w:val="left"/>
      <w:pPr>
        <w:ind w:left="850" w:hanging="284"/>
      </w:pPr>
      <w:rPr>
        <w:rFonts w:hint="default"/>
      </w:rPr>
    </w:lvl>
    <w:lvl w:ilvl="2" w:tplc="D5E66B34">
      <w:numFmt w:val="bullet"/>
      <w:lvlText w:val="•"/>
      <w:lvlJc w:val="left"/>
      <w:pPr>
        <w:ind w:left="1300" w:hanging="284"/>
      </w:pPr>
      <w:rPr>
        <w:rFonts w:hint="default"/>
      </w:rPr>
    </w:lvl>
    <w:lvl w:ilvl="3" w:tplc="42869B86">
      <w:numFmt w:val="bullet"/>
      <w:lvlText w:val="•"/>
      <w:lvlJc w:val="left"/>
      <w:pPr>
        <w:ind w:left="1751" w:hanging="284"/>
      </w:pPr>
      <w:rPr>
        <w:rFonts w:hint="default"/>
      </w:rPr>
    </w:lvl>
    <w:lvl w:ilvl="4" w:tplc="05D86BC6">
      <w:numFmt w:val="bullet"/>
      <w:lvlText w:val="•"/>
      <w:lvlJc w:val="left"/>
      <w:pPr>
        <w:ind w:left="2201" w:hanging="284"/>
      </w:pPr>
      <w:rPr>
        <w:rFonts w:hint="default"/>
      </w:rPr>
    </w:lvl>
    <w:lvl w:ilvl="5" w:tplc="21644C92">
      <w:numFmt w:val="bullet"/>
      <w:lvlText w:val="•"/>
      <w:lvlJc w:val="left"/>
      <w:pPr>
        <w:ind w:left="2652" w:hanging="284"/>
      </w:pPr>
      <w:rPr>
        <w:rFonts w:hint="default"/>
      </w:rPr>
    </w:lvl>
    <w:lvl w:ilvl="6" w:tplc="0922B730">
      <w:numFmt w:val="bullet"/>
      <w:lvlText w:val="•"/>
      <w:lvlJc w:val="left"/>
      <w:pPr>
        <w:ind w:left="3102" w:hanging="284"/>
      </w:pPr>
      <w:rPr>
        <w:rFonts w:hint="default"/>
      </w:rPr>
    </w:lvl>
    <w:lvl w:ilvl="7" w:tplc="3B08F830">
      <w:numFmt w:val="bullet"/>
      <w:lvlText w:val="•"/>
      <w:lvlJc w:val="left"/>
      <w:pPr>
        <w:ind w:left="3553" w:hanging="284"/>
      </w:pPr>
      <w:rPr>
        <w:rFonts w:hint="default"/>
      </w:rPr>
    </w:lvl>
    <w:lvl w:ilvl="8" w:tplc="FF4238F8">
      <w:numFmt w:val="bullet"/>
      <w:lvlText w:val="•"/>
      <w:lvlJc w:val="left"/>
      <w:pPr>
        <w:ind w:left="4003" w:hanging="284"/>
      </w:pPr>
      <w:rPr>
        <w:rFonts w:hint="default"/>
      </w:rPr>
    </w:lvl>
  </w:abstractNum>
  <w:abstractNum w:abstractNumId="5" w15:restartNumberingAfterBreak="0">
    <w:nsid w:val="450211C3"/>
    <w:multiLevelType w:val="hybridMultilevel"/>
    <w:tmpl w:val="42AC34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B51AA"/>
    <w:multiLevelType w:val="hybridMultilevel"/>
    <w:tmpl w:val="D71AA8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AC04B6"/>
    <w:multiLevelType w:val="hybridMultilevel"/>
    <w:tmpl w:val="D27EE8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C54581"/>
    <w:multiLevelType w:val="hybridMultilevel"/>
    <w:tmpl w:val="5928D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13AD6"/>
    <w:multiLevelType w:val="hybridMultilevel"/>
    <w:tmpl w:val="AC26C0F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955D9E"/>
    <w:multiLevelType w:val="hybridMultilevel"/>
    <w:tmpl w:val="717E582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571EC0"/>
    <w:multiLevelType w:val="hybridMultilevel"/>
    <w:tmpl w:val="E29064F2"/>
    <w:lvl w:ilvl="0" w:tplc="E30E383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92CA8"/>
    <w:multiLevelType w:val="hybridMultilevel"/>
    <w:tmpl w:val="7FE85E8A"/>
    <w:lvl w:ilvl="0" w:tplc="6A36395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787521"/>
    <w:multiLevelType w:val="hybridMultilevel"/>
    <w:tmpl w:val="1280F7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10E6D"/>
    <w:multiLevelType w:val="hybridMultilevel"/>
    <w:tmpl w:val="FC3895A4"/>
    <w:lvl w:ilvl="0" w:tplc="5A20F7F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8D7F6B"/>
        <w:sz w:val="17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70" w:hanging="360"/>
      </w:pPr>
    </w:lvl>
    <w:lvl w:ilvl="2" w:tplc="0C09001B" w:tentative="1">
      <w:start w:val="1"/>
      <w:numFmt w:val="lowerRoman"/>
      <w:lvlText w:val="%3."/>
      <w:lvlJc w:val="right"/>
      <w:pPr>
        <w:ind w:left="1790" w:hanging="180"/>
      </w:pPr>
    </w:lvl>
    <w:lvl w:ilvl="3" w:tplc="0C09000F" w:tentative="1">
      <w:start w:val="1"/>
      <w:numFmt w:val="decimal"/>
      <w:lvlText w:val="%4."/>
      <w:lvlJc w:val="left"/>
      <w:pPr>
        <w:ind w:left="2510" w:hanging="360"/>
      </w:pPr>
    </w:lvl>
    <w:lvl w:ilvl="4" w:tplc="0C090019" w:tentative="1">
      <w:start w:val="1"/>
      <w:numFmt w:val="lowerLetter"/>
      <w:lvlText w:val="%5."/>
      <w:lvlJc w:val="left"/>
      <w:pPr>
        <w:ind w:left="3230" w:hanging="360"/>
      </w:pPr>
    </w:lvl>
    <w:lvl w:ilvl="5" w:tplc="0C09001B" w:tentative="1">
      <w:start w:val="1"/>
      <w:numFmt w:val="lowerRoman"/>
      <w:lvlText w:val="%6."/>
      <w:lvlJc w:val="right"/>
      <w:pPr>
        <w:ind w:left="3950" w:hanging="180"/>
      </w:pPr>
    </w:lvl>
    <w:lvl w:ilvl="6" w:tplc="0C09000F" w:tentative="1">
      <w:start w:val="1"/>
      <w:numFmt w:val="decimal"/>
      <w:lvlText w:val="%7."/>
      <w:lvlJc w:val="left"/>
      <w:pPr>
        <w:ind w:left="4670" w:hanging="360"/>
      </w:pPr>
    </w:lvl>
    <w:lvl w:ilvl="7" w:tplc="0C090019" w:tentative="1">
      <w:start w:val="1"/>
      <w:numFmt w:val="lowerLetter"/>
      <w:lvlText w:val="%8."/>
      <w:lvlJc w:val="left"/>
      <w:pPr>
        <w:ind w:left="5390" w:hanging="360"/>
      </w:pPr>
    </w:lvl>
    <w:lvl w:ilvl="8" w:tplc="0C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5" w15:restartNumberingAfterBreak="0">
    <w:nsid w:val="7F857376"/>
    <w:multiLevelType w:val="hybridMultilevel"/>
    <w:tmpl w:val="D286F1B8"/>
    <w:lvl w:ilvl="0" w:tplc="DDAA585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color w:val="8D7F6B"/>
        <w:sz w:val="17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70" w:hanging="360"/>
      </w:pPr>
    </w:lvl>
    <w:lvl w:ilvl="2" w:tplc="0C09001B" w:tentative="1">
      <w:start w:val="1"/>
      <w:numFmt w:val="lowerRoman"/>
      <w:lvlText w:val="%3."/>
      <w:lvlJc w:val="right"/>
      <w:pPr>
        <w:ind w:left="1790" w:hanging="180"/>
      </w:pPr>
    </w:lvl>
    <w:lvl w:ilvl="3" w:tplc="0C09000F" w:tentative="1">
      <w:start w:val="1"/>
      <w:numFmt w:val="decimal"/>
      <w:lvlText w:val="%4."/>
      <w:lvlJc w:val="left"/>
      <w:pPr>
        <w:ind w:left="2510" w:hanging="360"/>
      </w:pPr>
    </w:lvl>
    <w:lvl w:ilvl="4" w:tplc="0C090019" w:tentative="1">
      <w:start w:val="1"/>
      <w:numFmt w:val="lowerLetter"/>
      <w:lvlText w:val="%5."/>
      <w:lvlJc w:val="left"/>
      <w:pPr>
        <w:ind w:left="3230" w:hanging="360"/>
      </w:pPr>
    </w:lvl>
    <w:lvl w:ilvl="5" w:tplc="0C09001B" w:tentative="1">
      <w:start w:val="1"/>
      <w:numFmt w:val="lowerRoman"/>
      <w:lvlText w:val="%6."/>
      <w:lvlJc w:val="right"/>
      <w:pPr>
        <w:ind w:left="3950" w:hanging="180"/>
      </w:pPr>
    </w:lvl>
    <w:lvl w:ilvl="6" w:tplc="0C09000F" w:tentative="1">
      <w:start w:val="1"/>
      <w:numFmt w:val="decimal"/>
      <w:lvlText w:val="%7."/>
      <w:lvlJc w:val="left"/>
      <w:pPr>
        <w:ind w:left="4670" w:hanging="360"/>
      </w:pPr>
    </w:lvl>
    <w:lvl w:ilvl="7" w:tplc="0C090019" w:tentative="1">
      <w:start w:val="1"/>
      <w:numFmt w:val="lowerLetter"/>
      <w:lvlText w:val="%8."/>
      <w:lvlJc w:val="left"/>
      <w:pPr>
        <w:ind w:left="5390" w:hanging="360"/>
      </w:pPr>
    </w:lvl>
    <w:lvl w:ilvl="8" w:tplc="0C09001B" w:tentative="1">
      <w:start w:val="1"/>
      <w:numFmt w:val="lowerRoman"/>
      <w:lvlText w:val="%9."/>
      <w:lvlJc w:val="right"/>
      <w:pPr>
        <w:ind w:left="611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5"/>
  </w:num>
  <w:num w:numId="6">
    <w:abstractNumId w:val="14"/>
  </w:num>
  <w:num w:numId="7">
    <w:abstractNumId w:val="8"/>
  </w:num>
  <w:num w:numId="8">
    <w:abstractNumId w:val="1"/>
  </w:num>
  <w:num w:numId="9">
    <w:abstractNumId w:val="12"/>
  </w:num>
  <w:num w:numId="10">
    <w:abstractNumId w:val="12"/>
    <w:lvlOverride w:ilvl="0">
      <w:startOverride w:val="1"/>
    </w:lvlOverride>
  </w:num>
  <w:num w:numId="11">
    <w:abstractNumId w:val="12"/>
    <w:lvlOverride w:ilvl="0">
      <w:startOverride w:val="1"/>
    </w:lvlOverride>
  </w:num>
  <w:num w:numId="12">
    <w:abstractNumId w:val="12"/>
    <w:lvlOverride w:ilvl="0">
      <w:startOverride w:val="1"/>
    </w:lvlOverride>
  </w:num>
  <w:num w:numId="13">
    <w:abstractNumId w:val="12"/>
    <w:lvlOverride w:ilvl="0">
      <w:startOverride w:val="1"/>
    </w:lvlOverride>
  </w:num>
  <w:num w:numId="14">
    <w:abstractNumId w:val="12"/>
    <w:lvlOverride w:ilvl="0">
      <w:startOverride w:val="1"/>
    </w:lvlOverride>
  </w:num>
  <w:num w:numId="15">
    <w:abstractNumId w:val="12"/>
    <w:lvlOverride w:ilvl="0">
      <w:startOverride w:val="1"/>
    </w:lvlOverride>
  </w:num>
  <w:num w:numId="16">
    <w:abstractNumId w:val="12"/>
    <w:lvlOverride w:ilvl="0">
      <w:startOverride w:val="1"/>
    </w:lvlOverride>
  </w:num>
  <w:num w:numId="17">
    <w:abstractNumId w:val="12"/>
    <w:lvlOverride w:ilvl="0">
      <w:startOverride w:val="1"/>
    </w:lvlOverride>
  </w:num>
  <w:num w:numId="18">
    <w:abstractNumId w:val="12"/>
    <w:lvlOverride w:ilvl="0">
      <w:startOverride w:val="1"/>
    </w:lvlOverride>
  </w:num>
  <w:num w:numId="19">
    <w:abstractNumId w:val="12"/>
    <w:lvlOverride w:ilvl="0">
      <w:startOverride w:val="1"/>
    </w:lvlOverride>
  </w:num>
  <w:num w:numId="20">
    <w:abstractNumId w:val="3"/>
  </w:num>
  <w:num w:numId="21">
    <w:abstractNumId w:val="11"/>
  </w:num>
  <w:num w:numId="22">
    <w:abstractNumId w:val="9"/>
  </w:num>
  <w:num w:numId="23">
    <w:abstractNumId w:val="10"/>
  </w:num>
  <w:num w:numId="24">
    <w:abstractNumId w:val="13"/>
  </w:num>
  <w:num w:numId="25">
    <w:abstractNumId w:val="7"/>
  </w:num>
  <w:num w:numId="26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LC0sDQyMjY2NTFV0lEKTi0uzszPAykwrgUAUtSKDCwAAAA="/>
  </w:docVars>
  <w:rsids>
    <w:rsidRoot w:val="00FC475B"/>
    <w:rsid w:val="0001162A"/>
    <w:rsid w:val="00013F94"/>
    <w:rsid w:val="000517CC"/>
    <w:rsid w:val="000672C4"/>
    <w:rsid w:val="00071406"/>
    <w:rsid w:val="00072DFD"/>
    <w:rsid w:val="00092BE5"/>
    <w:rsid w:val="00093A5A"/>
    <w:rsid w:val="00095AF4"/>
    <w:rsid w:val="000C5DBC"/>
    <w:rsid w:val="000D3C1C"/>
    <w:rsid w:val="000E746D"/>
    <w:rsid w:val="000F191E"/>
    <w:rsid w:val="000F3DA5"/>
    <w:rsid w:val="00113ED9"/>
    <w:rsid w:val="00120F4B"/>
    <w:rsid w:val="00133BFE"/>
    <w:rsid w:val="0013681F"/>
    <w:rsid w:val="00141CA2"/>
    <w:rsid w:val="001571EC"/>
    <w:rsid w:val="00167136"/>
    <w:rsid w:val="0019331F"/>
    <w:rsid w:val="001B200E"/>
    <w:rsid w:val="001D33C3"/>
    <w:rsid w:val="0020172A"/>
    <w:rsid w:val="00203E0C"/>
    <w:rsid w:val="00213122"/>
    <w:rsid w:val="00217825"/>
    <w:rsid w:val="002272A7"/>
    <w:rsid w:val="002346AD"/>
    <w:rsid w:val="002400B8"/>
    <w:rsid w:val="002622CF"/>
    <w:rsid w:val="00266654"/>
    <w:rsid w:val="00286480"/>
    <w:rsid w:val="002918BC"/>
    <w:rsid w:val="002B6BEC"/>
    <w:rsid w:val="002C7D0C"/>
    <w:rsid w:val="002D683A"/>
    <w:rsid w:val="002E7833"/>
    <w:rsid w:val="00317EEA"/>
    <w:rsid w:val="00357F9D"/>
    <w:rsid w:val="003905DF"/>
    <w:rsid w:val="00397976"/>
    <w:rsid w:val="003A34DE"/>
    <w:rsid w:val="003A4E30"/>
    <w:rsid w:val="003C4F3F"/>
    <w:rsid w:val="003D7B64"/>
    <w:rsid w:val="003F6107"/>
    <w:rsid w:val="004240D6"/>
    <w:rsid w:val="00435708"/>
    <w:rsid w:val="00450046"/>
    <w:rsid w:val="00452E19"/>
    <w:rsid w:val="00485B75"/>
    <w:rsid w:val="004933AB"/>
    <w:rsid w:val="004A1410"/>
    <w:rsid w:val="004A3891"/>
    <w:rsid w:val="004B473D"/>
    <w:rsid w:val="004D2FAC"/>
    <w:rsid w:val="00502439"/>
    <w:rsid w:val="00511E00"/>
    <w:rsid w:val="00514AC0"/>
    <w:rsid w:val="00535AE9"/>
    <w:rsid w:val="00543B56"/>
    <w:rsid w:val="00566D40"/>
    <w:rsid w:val="00571D78"/>
    <w:rsid w:val="005A55A9"/>
    <w:rsid w:val="005B1322"/>
    <w:rsid w:val="005B30BC"/>
    <w:rsid w:val="005B357C"/>
    <w:rsid w:val="005E397D"/>
    <w:rsid w:val="005E40AC"/>
    <w:rsid w:val="005F61A5"/>
    <w:rsid w:val="005F7989"/>
    <w:rsid w:val="0060099F"/>
    <w:rsid w:val="006110B2"/>
    <w:rsid w:val="00621BAF"/>
    <w:rsid w:val="0062266D"/>
    <w:rsid w:val="006737E2"/>
    <w:rsid w:val="00683316"/>
    <w:rsid w:val="00690187"/>
    <w:rsid w:val="006A1CC4"/>
    <w:rsid w:val="006A1CC5"/>
    <w:rsid w:val="006A7902"/>
    <w:rsid w:val="006B7A43"/>
    <w:rsid w:val="006E51FD"/>
    <w:rsid w:val="00737921"/>
    <w:rsid w:val="00746801"/>
    <w:rsid w:val="00776CC8"/>
    <w:rsid w:val="007A39CC"/>
    <w:rsid w:val="007B23A1"/>
    <w:rsid w:val="007B3054"/>
    <w:rsid w:val="007B46A6"/>
    <w:rsid w:val="00817B0B"/>
    <w:rsid w:val="00821041"/>
    <w:rsid w:val="00824C4A"/>
    <w:rsid w:val="008335CB"/>
    <w:rsid w:val="00845478"/>
    <w:rsid w:val="008575DE"/>
    <w:rsid w:val="00885223"/>
    <w:rsid w:val="00893859"/>
    <w:rsid w:val="008B0E77"/>
    <w:rsid w:val="008C605B"/>
    <w:rsid w:val="008D34C5"/>
    <w:rsid w:val="008F03DF"/>
    <w:rsid w:val="008F1315"/>
    <w:rsid w:val="00937413"/>
    <w:rsid w:val="00950464"/>
    <w:rsid w:val="009C196F"/>
    <w:rsid w:val="009E4564"/>
    <w:rsid w:val="009E630C"/>
    <w:rsid w:val="009E7825"/>
    <w:rsid w:val="009E7DB8"/>
    <w:rsid w:val="009F26C3"/>
    <w:rsid w:val="00A00926"/>
    <w:rsid w:val="00A06B4C"/>
    <w:rsid w:val="00A62A2D"/>
    <w:rsid w:val="00A701E2"/>
    <w:rsid w:val="00A7250E"/>
    <w:rsid w:val="00AB7A8A"/>
    <w:rsid w:val="00AC10DF"/>
    <w:rsid w:val="00AC5E63"/>
    <w:rsid w:val="00AE148A"/>
    <w:rsid w:val="00AE4B0D"/>
    <w:rsid w:val="00B04A95"/>
    <w:rsid w:val="00B07FFE"/>
    <w:rsid w:val="00B40EEA"/>
    <w:rsid w:val="00B62DCC"/>
    <w:rsid w:val="00B70B96"/>
    <w:rsid w:val="00B74C42"/>
    <w:rsid w:val="00BA4EE7"/>
    <w:rsid w:val="00BB3325"/>
    <w:rsid w:val="00BB50FA"/>
    <w:rsid w:val="00BE74AF"/>
    <w:rsid w:val="00C01AA2"/>
    <w:rsid w:val="00C4793A"/>
    <w:rsid w:val="00C53A06"/>
    <w:rsid w:val="00C5617D"/>
    <w:rsid w:val="00C626EE"/>
    <w:rsid w:val="00C7706A"/>
    <w:rsid w:val="00C92296"/>
    <w:rsid w:val="00C977DB"/>
    <w:rsid w:val="00CA20AB"/>
    <w:rsid w:val="00CA6F6A"/>
    <w:rsid w:val="00CC3578"/>
    <w:rsid w:val="00CD0A29"/>
    <w:rsid w:val="00CD321F"/>
    <w:rsid w:val="00D13004"/>
    <w:rsid w:val="00D16AB0"/>
    <w:rsid w:val="00D3684E"/>
    <w:rsid w:val="00D43287"/>
    <w:rsid w:val="00D81E0A"/>
    <w:rsid w:val="00D8443A"/>
    <w:rsid w:val="00DC5056"/>
    <w:rsid w:val="00DE6A6D"/>
    <w:rsid w:val="00DF09E9"/>
    <w:rsid w:val="00DF53DB"/>
    <w:rsid w:val="00DF62F5"/>
    <w:rsid w:val="00E03BA3"/>
    <w:rsid w:val="00E16AF7"/>
    <w:rsid w:val="00E20A9E"/>
    <w:rsid w:val="00E24084"/>
    <w:rsid w:val="00E2444C"/>
    <w:rsid w:val="00E458D7"/>
    <w:rsid w:val="00E81BDF"/>
    <w:rsid w:val="00F0318C"/>
    <w:rsid w:val="00F101DC"/>
    <w:rsid w:val="00F24A4D"/>
    <w:rsid w:val="00F369F0"/>
    <w:rsid w:val="00F46C22"/>
    <w:rsid w:val="00F92118"/>
    <w:rsid w:val="00FC475B"/>
    <w:rsid w:val="00FC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28F35"/>
  <w15:chartTrackingRefBased/>
  <w15:docId w15:val="{D21F1648-024A-40CC-884D-FCF6A6769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06B4C"/>
    <w:pPr>
      <w:widowControl w:val="0"/>
      <w:autoSpaceDE w:val="0"/>
      <w:autoSpaceDN w:val="0"/>
      <w:spacing w:after="0" w:line="320" w:lineRule="atLeast"/>
      <w:ind w:right="850"/>
    </w:pPr>
    <w:rPr>
      <w:rFonts w:ascii="Leelawadee" w:eastAsia="Frutiger" w:hAnsi="Leelawadee" w:cs="Leelawadee"/>
      <w:color w:val="404040" w:themeColor="text1" w:themeTint="BF"/>
    </w:rPr>
  </w:style>
  <w:style w:type="paragraph" w:styleId="Heading1">
    <w:name w:val="heading 1"/>
    <w:basedOn w:val="Normal"/>
    <w:link w:val="Heading1Char"/>
    <w:uiPriority w:val="1"/>
    <w:qFormat/>
    <w:rsid w:val="00A06B4C"/>
    <w:pPr>
      <w:spacing w:before="129" w:after="240"/>
      <w:ind w:right="851"/>
      <w:outlineLvl w:val="0"/>
    </w:pPr>
    <w:rPr>
      <w:rFonts w:ascii="Frutiger 45 Light" w:hAnsi="Frutiger 45 Light"/>
      <w:color w:val="8D7F6B"/>
      <w:sz w:val="60"/>
      <w:szCs w:val="60"/>
      <w14:textFill>
        <w14:solidFill>
          <w14:srgbClr w14:val="8D7F6B">
            <w14:lumMod w14:val="75000"/>
            <w14:lumOff w14:val="25000"/>
          </w14:srgbClr>
        </w14:solidFill>
      </w14:textFill>
    </w:rPr>
  </w:style>
  <w:style w:type="paragraph" w:styleId="Heading2">
    <w:name w:val="heading 2"/>
    <w:basedOn w:val="ListParagraph"/>
    <w:link w:val="Heading2Char"/>
    <w:uiPriority w:val="1"/>
    <w:qFormat/>
    <w:rsid w:val="006110B2"/>
    <w:pPr>
      <w:numPr>
        <w:numId w:val="9"/>
      </w:numPr>
      <w:spacing w:after="120"/>
      <w:ind w:right="851"/>
      <w:outlineLvl w:val="1"/>
    </w:pPr>
    <w:rPr>
      <w:rFonts w:ascii="Leelawadee" w:hAnsi="Leelawadee"/>
      <w:color w:val="000000"/>
      <w:sz w:val="22"/>
      <w:lang w:val="en-GB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3">
    <w:name w:val="heading 3"/>
    <w:basedOn w:val="Normal"/>
    <w:link w:val="Heading3Char"/>
    <w:uiPriority w:val="1"/>
    <w:qFormat/>
    <w:rsid w:val="00FC475B"/>
    <w:pPr>
      <w:spacing w:before="52"/>
      <w:ind w:left="159"/>
      <w:outlineLvl w:val="2"/>
    </w:pPr>
    <w:rPr>
      <w:rFonts w:ascii="Frutiger-Bold" w:eastAsia="Frutiger-Bold" w:hAnsi="Frutiger-Bold" w:cs="Frutiger-Bold"/>
      <w:b/>
      <w:bCs/>
      <w:sz w:val="29"/>
      <w:szCs w:val="29"/>
    </w:rPr>
  </w:style>
  <w:style w:type="paragraph" w:styleId="Heading4">
    <w:name w:val="heading 4"/>
    <w:basedOn w:val="Normal"/>
    <w:link w:val="Heading4Char"/>
    <w:uiPriority w:val="1"/>
    <w:qFormat/>
    <w:rsid w:val="00FC475B"/>
    <w:pPr>
      <w:spacing w:before="122" w:line="264" w:lineRule="auto"/>
      <w:ind w:left="117" w:right="217"/>
      <w:outlineLvl w:val="3"/>
    </w:pPr>
    <w:rPr>
      <w:rFonts w:ascii="Frutiger 45 Light" w:hAnsi="Frutiger 45 Light"/>
      <w:color w:val="66AC47"/>
      <w:sz w:val="28"/>
      <w:szCs w:val="28"/>
      <w14:textFill>
        <w14:solidFill>
          <w14:srgbClr w14:val="66AC47">
            <w14:lumMod w14:val="75000"/>
            <w14:lumOff w14:val="25000"/>
          </w14:srgbClr>
        </w14:solidFill>
      </w14:textFill>
    </w:rPr>
  </w:style>
  <w:style w:type="paragraph" w:styleId="Heading5">
    <w:name w:val="heading 5"/>
    <w:basedOn w:val="Normal"/>
    <w:link w:val="Heading5Char"/>
    <w:uiPriority w:val="1"/>
    <w:qFormat/>
    <w:rsid w:val="00FC475B"/>
    <w:pPr>
      <w:ind w:left="115"/>
      <w:outlineLvl w:val="4"/>
    </w:pPr>
    <w:rPr>
      <w:rFonts w:ascii="Frutiger-Bold" w:eastAsia="Frutiger-Bold" w:hAnsi="Frutiger-Bold" w:cs="Frutiger-Bold"/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1"/>
    <w:qFormat/>
    <w:rsid w:val="00FC475B"/>
    <w:pPr>
      <w:spacing w:before="107"/>
      <w:ind w:left="392" w:hanging="284"/>
      <w:outlineLvl w:val="5"/>
    </w:pPr>
    <w:rPr>
      <w:rFonts w:ascii="Frutiger-Bold" w:eastAsia="Frutiger-Bold" w:hAnsi="Frutiger-Bold" w:cs="Frutiger-Bold"/>
      <w:b/>
      <w:bCs/>
      <w:sz w:val="18"/>
      <w:szCs w:val="18"/>
    </w:rPr>
  </w:style>
  <w:style w:type="paragraph" w:styleId="Heading7">
    <w:name w:val="heading 7"/>
    <w:basedOn w:val="Normal"/>
    <w:link w:val="Heading7Char"/>
    <w:uiPriority w:val="1"/>
    <w:qFormat/>
    <w:rsid w:val="00FC475B"/>
    <w:pPr>
      <w:ind w:left="852"/>
      <w:outlineLvl w:val="6"/>
    </w:pPr>
    <w:rPr>
      <w:rFonts w:ascii="Frutiger-Bold" w:eastAsia="Frutiger-Bold" w:hAnsi="Frutiger-Bold" w:cs="Frutiger-Bold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06B4C"/>
    <w:rPr>
      <w:rFonts w:ascii="Frutiger 45 Light" w:eastAsia="Frutiger" w:hAnsi="Frutiger 45 Light" w:cs="Leelawadee"/>
      <w:color w:val="8D7F6B"/>
      <w:sz w:val="60"/>
      <w:szCs w:val="60"/>
      <w14:textFill>
        <w14:solidFill>
          <w14:srgbClr w14:val="8D7F6B">
            <w14:lumMod w14:val="75000"/>
            <w14:lumOff w14:val="25000"/>
          </w14:srgb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1"/>
    <w:rsid w:val="006110B2"/>
    <w:rPr>
      <w:rFonts w:ascii="Leelawadee" w:eastAsia="Frutiger" w:hAnsi="Leelawadee" w:cs="Leelawadee"/>
      <w:lang w:val="en-GB"/>
    </w:rPr>
  </w:style>
  <w:style w:type="character" w:customStyle="1" w:styleId="Heading3Char">
    <w:name w:val="Heading 3 Char"/>
    <w:basedOn w:val="DefaultParagraphFont"/>
    <w:link w:val="Heading3"/>
    <w:uiPriority w:val="1"/>
    <w:rsid w:val="00FC475B"/>
    <w:rPr>
      <w:rFonts w:ascii="Frutiger-Bold" w:eastAsia="Frutiger-Bold" w:hAnsi="Frutiger-Bold" w:cs="Frutiger-Bold"/>
      <w:b/>
      <w:bCs/>
      <w:sz w:val="29"/>
      <w:szCs w:val="29"/>
    </w:rPr>
  </w:style>
  <w:style w:type="character" w:customStyle="1" w:styleId="Heading4Char">
    <w:name w:val="Heading 4 Char"/>
    <w:basedOn w:val="DefaultParagraphFont"/>
    <w:link w:val="Heading4"/>
    <w:uiPriority w:val="1"/>
    <w:rsid w:val="00FC475B"/>
    <w:rPr>
      <w:rFonts w:ascii="Frutiger 45 Light" w:eastAsia="Frutiger" w:hAnsi="Frutiger 45 Light" w:cs="Frutiger"/>
      <w:color w:val="66AC47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FC475B"/>
    <w:rPr>
      <w:rFonts w:ascii="Frutiger-Bold" w:eastAsia="Frutiger-Bold" w:hAnsi="Frutiger-Bold" w:cs="Frutiger-Bold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FC475B"/>
    <w:rPr>
      <w:rFonts w:ascii="Frutiger-Bold" w:eastAsia="Frutiger-Bold" w:hAnsi="Frutiger-Bold" w:cs="Frutiger-Bold"/>
      <w:b/>
      <w:bCs/>
      <w:sz w:val="18"/>
      <w:szCs w:val="18"/>
    </w:rPr>
  </w:style>
  <w:style w:type="character" w:customStyle="1" w:styleId="Heading7Char">
    <w:name w:val="Heading 7 Char"/>
    <w:basedOn w:val="DefaultParagraphFont"/>
    <w:link w:val="Heading7"/>
    <w:uiPriority w:val="1"/>
    <w:rsid w:val="00FC475B"/>
    <w:rPr>
      <w:rFonts w:ascii="Frutiger-Bold" w:eastAsia="Frutiger-Bold" w:hAnsi="Frutiger-Bold" w:cs="Frutiger-Bold"/>
      <w:b/>
      <w:bCs/>
      <w:sz w:val="17"/>
      <w:szCs w:val="17"/>
    </w:rPr>
  </w:style>
  <w:style w:type="paragraph" w:styleId="TOC1">
    <w:name w:val="toc 1"/>
    <w:basedOn w:val="Normal"/>
    <w:uiPriority w:val="1"/>
    <w:qFormat/>
    <w:rsid w:val="00FC475B"/>
    <w:pPr>
      <w:spacing w:before="256"/>
      <w:ind w:left="2477"/>
    </w:pPr>
    <w:rPr>
      <w:rFonts w:ascii="Calibri" w:eastAsia="Frutiger-Bold" w:hAnsi="Calibri" w:cs="Frutiger-Bold"/>
      <w:b/>
      <w:bCs/>
      <w:color w:val="39464E"/>
      <w:sz w:val="24"/>
      <w:szCs w:val="24"/>
      <w14:textFill>
        <w14:solidFill>
          <w14:srgbClr w14:val="39464E">
            <w14:lumMod w14:val="75000"/>
            <w14:lumOff w14:val="25000"/>
          </w14:srgbClr>
        </w14:solidFill>
      </w14:textFill>
    </w:rPr>
  </w:style>
  <w:style w:type="paragraph" w:styleId="TOC2">
    <w:name w:val="toc 2"/>
    <w:basedOn w:val="Normal"/>
    <w:uiPriority w:val="1"/>
    <w:qFormat/>
    <w:rsid w:val="00FC475B"/>
    <w:pPr>
      <w:spacing w:before="88"/>
      <w:ind w:left="2477"/>
    </w:pPr>
    <w:rPr>
      <w:rFonts w:ascii="Calibri" w:hAnsi="Calibri"/>
      <w:color w:val="39464E"/>
      <w:sz w:val="20"/>
      <w:szCs w:val="17"/>
      <w14:textFill>
        <w14:solidFill>
          <w14:srgbClr w14:val="39464E">
            <w14:lumMod w14:val="75000"/>
            <w14:lumOff w14:val="25000"/>
          </w14:srgbClr>
        </w14:solidFill>
      </w14:textFill>
    </w:rPr>
  </w:style>
  <w:style w:type="paragraph" w:styleId="BodyText">
    <w:name w:val="Body Text"/>
    <w:basedOn w:val="Normal"/>
    <w:link w:val="BodyTextChar"/>
    <w:uiPriority w:val="1"/>
    <w:qFormat/>
    <w:rsid w:val="00FC475B"/>
    <w:pPr>
      <w:spacing w:before="116" w:line="283" w:lineRule="auto"/>
      <w:ind w:left="110" w:right="3"/>
    </w:pPr>
    <w:rPr>
      <w:rFonts w:ascii="Frutiger 45 Light" w:hAnsi="Frutiger 45 Light"/>
      <w:color w:val="39464E"/>
      <w:sz w:val="17"/>
      <w:szCs w:val="17"/>
      <w14:textFill>
        <w14:solidFill>
          <w14:srgbClr w14:val="39464E">
            <w14:lumMod w14:val="75000"/>
            <w14:lumOff w14:val="25000"/>
          </w14:srgbClr>
        </w14:solidFill>
      </w14:textFill>
    </w:rPr>
  </w:style>
  <w:style w:type="character" w:customStyle="1" w:styleId="BodyTextChar">
    <w:name w:val="Body Text Char"/>
    <w:basedOn w:val="DefaultParagraphFont"/>
    <w:link w:val="BodyText"/>
    <w:uiPriority w:val="1"/>
    <w:rsid w:val="00FC475B"/>
    <w:rPr>
      <w:rFonts w:ascii="Frutiger 45 Light" w:eastAsia="Frutiger" w:hAnsi="Frutiger 45 Light" w:cs="Frutiger"/>
      <w:color w:val="39464E"/>
      <w:sz w:val="17"/>
      <w:szCs w:val="17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FC475B"/>
    <w:pPr>
      <w:numPr>
        <w:numId w:val="2"/>
      </w:numPr>
      <w:tabs>
        <w:tab w:val="left" w:pos="394"/>
      </w:tabs>
      <w:spacing w:before="131"/>
    </w:pPr>
    <w:rPr>
      <w:rFonts w:ascii="Frutiger 45 Light" w:hAnsi="Frutiger 45 Light"/>
      <w:color w:val="39464E"/>
      <w:sz w:val="17"/>
      <w14:textFill>
        <w14:solidFill>
          <w14:srgbClr w14:val="39464E">
            <w14:lumMod w14:val="75000"/>
            <w14:lumOff w14:val="25000"/>
          </w14:srgbClr>
        </w14:solidFill>
      </w14:textFill>
    </w:rPr>
  </w:style>
  <w:style w:type="paragraph" w:customStyle="1" w:styleId="TableParagraph">
    <w:name w:val="Table Paragraph"/>
    <w:basedOn w:val="Normal"/>
    <w:uiPriority w:val="1"/>
    <w:qFormat/>
    <w:rsid w:val="00FC475B"/>
    <w:pPr>
      <w:numPr>
        <w:numId w:val="3"/>
      </w:numPr>
      <w:ind w:left="0" w:firstLine="0"/>
    </w:pPr>
  </w:style>
  <w:style w:type="paragraph" w:styleId="Header">
    <w:name w:val="header"/>
    <w:basedOn w:val="Normal"/>
    <w:link w:val="HeaderChar"/>
    <w:uiPriority w:val="99"/>
    <w:unhideWhenUsed/>
    <w:rsid w:val="00FC47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475B"/>
    <w:rPr>
      <w:rFonts w:ascii="Frutiger" w:eastAsia="Frutiger" w:hAnsi="Frutiger" w:cs="Frutiger"/>
    </w:rPr>
  </w:style>
  <w:style w:type="paragraph" w:styleId="Footer">
    <w:name w:val="footer"/>
    <w:basedOn w:val="Normal"/>
    <w:link w:val="FooterChar"/>
    <w:uiPriority w:val="99"/>
    <w:unhideWhenUsed/>
    <w:rsid w:val="00FC47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475B"/>
    <w:rPr>
      <w:rFonts w:ascii="Frutiger" w:eastAsia="Frutiger" w:hAnsi="Frutiger" w:cs="Frutiger"/>
    </w:rPr>
  </w:style>
  <w:style w:type="character" w:styleId="Hyperlink">
    <w:name w:val="Hyperlink"/>
    <w:uiPriority w:val="99"/>
    <w:unhideWhenUsed/>
    <w:rsid w:val="00FC475B"/>
    <w:rPr>
      <w:color w:val="0000FF"/>
      <w:u w:val="single"/>
    </w:rPr>
  </w:style>
  <w:style w:type="table" w:styleId="TableGrid">
    <w:name w:val="Table Grid"/>
    <w:basedOn w:val="TableNormal"/>
    <w:uiPriority w:val="39"/>
    <w:rsid w:val="00FC475B"/>
    <w:pPr>
      <w:spacing w:after="0" w:line="240" w:lineRule="auto"/>
    </w:pPr>
    <w:rPr>
      <w:rFonts w:ascii="Calibri" w:eastAsia="MS Mincho" w:hAnsi="Calibri" w:cs="Times New Roman"/>
      <w:sz w:val="24"/>
      <w:szCs w:val="24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KSsubHead">
    <w:name w:val="PARKS sub Head"/>
    <w:basedOn w:val="Normal"/>
    <w:uiPriority w:val="99"/>
    <w:rsid w:val="00FC475B"/>
    <w:pPr>
      <w:suppressAutoHyphens/>
      <w:adjustRightInd w:val="0"/>
      <w:spacing w:before="170" w:after="113" w:line="280" w:lineRule="atLeast"/>
      <w:textAlignment w:val="center"/>
    </w:pPr>
    <w:rPr>
      <w:rFonts w:ascii="Frutiger-Bold" w:eastAsia="Calibri" w:hAnsi="Frutiger-Bold" w:cs="Frutiger-Bold"/>
      <w:b/>
      <w:bCs/>
      <w:color w:val="66AC47"/>
      <w:sz w:val="24"/>
      <w:szCs w:val="24"/>
      <w14:textFill>
        <w14:solidFill>
          <w14:srgbClr w14:val="66AC47">
            <w14:lumMod w14:val="75000"/>
            <w14:lumOff w14:val="25000"/>
          </w14:srgbClr>
        </w14:solidFill>
      </w14:textFill>
    </w:rPr>
  </w:style>
  <w:style w:type="character" w:styleId="PageNumber">
    <w:name w:val="page number"/>
    <w:basedOn w:val="DefaultParagraphFont"/>
    <w:uiPriority w:val="99"/>
    <w:semiHidden/>
    <w:unhideWhenUsed/>
    <w:rsid w:val="00FC475B"/>
  </w:style>
  <w:style w:type="character" w:styleId="FollowedHyperlink">
    <w:name w:val="FollowedHyperlink"/>
    <w:uiPriority w:val="99"/>
    <w:semiHidden/>
    <w:unhideWhenUsed/>
    <w:rsid w:val="00FC475B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7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75B"/>
    <w:rPr>
      <w:rFonts w:ascii="Tahoma" w:eastAsia="Frutiger" w:hAnsi="Tahoma" w:cs="Tahoma"/>
      <w:sz w:val="16"/>
      <w:szCs w:val="16"/>
    </w:rPr>
  </w:style>
  <w:style w:type="character" w:customStyle="1" w:styleId="ListParagraphChar">
    <w:name w:val="List Paragraph Char"/>
    <w:aliases w:val="Bulleted list Char"/>
    <w:link w:val="ListParagraph"/>
    <w:uiPriority w:val="34"/>
    <w:rsid w:val="00FC475B"/>
    <w:rPr>
      <w:rFonts w:ascii="Frutiger 45 Light" w:eastAsia="Frutiger" w:hAnsi="Frutiger 45 Light" w:cs="Frutiger"/>
      <w:color w:val="39464E"/>
      <w:sz w:val="17"/>
    </w:rPr>
  </w:style>
  <w:style w:type="paragraph" w:customStyle="1" w:styleId="Default">
    <w:name w:val="Default"/>
    <w:rsid w:val="00FC475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AU"/>
    </w:rPr>
  </w:style>
  <w:style w:type="character" w:styleId="UnresolvedMention">
    <w:name w:val="Unresolved Mention"/>
    <w:uiPriority w:val="99"/>
    <w:semiHidden/>
    <w:unhideWhenUsed/>
    <w:rsid w:val="00FC475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FC47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7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75B"/>
    <w:rPr>
      <w:rFonts w:ascii="Frutiger" w:eastAsia="Frutiger" w:hAnsi="Frutiger" w:cs="Frutiger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7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75B"/>
    <w:rPr>
      <w:rFonts w:ascii="Frutiger" w:eastAsia="Frutiger" w:hAnsi="Frutiger" w:cs="Frutiger"/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FC475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C475B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82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leesonnyboy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eesonnyboy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612</Words>
  <Characters>349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/>
      <vt:lpstr>Artist Application Form</vt:lpstr>
      <vt:lpstr>    Artist / Band Name</vt:lpstr>
      <vt:lpstr>    Contact Name: </vt:lpstr>
      <vt:lpstr>    Business telephone number    Mobile number		Email address</vt:lpstr>
      <vt:lpstr>    Where are you based (town / state)? </vt:lpstr>
      <vt:lpstr>    How can we confirm that you are a Traditional Owner of Gariwerd?  Eg. membership</vt:lpstr>
      <vt:lpstr>    Official website address (if available)</vt:lpstr>
      <vt:lpstr>    Facebook page (if available)</vt:lpstr>
      <vt:lpstr>    Youtube (if relevant)</vt:lpstr>
      <vt:lpstr>    /Other links to digital samples of your work</vt:lpstr>
      <vt:lpstr>    If a musician – number of performers (solo, or up to 4 band members)</vt:lpstr>
      <vt:lpstr>    How would you describe your music (if you propose to deliver a gig), or the art </vt:lpstr>
      <vt:lpstr>    Bio / Previous Experience (up to 200 words)</vt:lpstr>
      <vt:lpstr>    Please indicate if you (if you’re a solo artist) or your band has Public Liabili</vt:lpstr>
      <vt:lpstr>    If you are proposing to deliver a musical performance, can you provide and run y</vt:lpstr>
      <vt:lpstr>Submitting an Application </vt:lpstr>
      <vt:lpstr>Selection</vt:lpstr>
      <vt:lpstr>Enquiries </vt:lpstr>
    </vt:vector>
  </TitlesOfParts>
  <Company>Parks Victoria</Company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ichardson</dc:creator>
  <cp:keywords/>
  <dc:description/>
  <cp:lastModifiedBy>Rachel Donovan</cp:lastModifiedBy>
  <cp:revision>12</cp:revision>
  <cp:lastPrinted>2021-06-21T08:52:00Z</cp:lastPrinted>
  <dcterms:created xsi:type="dcterms:W3CDTF">2021-08-13T03:28:00Z</dcterms:created>
  <dcterms:modified xsi:type="dcterms:W3CDTF">2021-08-30T23:33:00Z</dcterms:modified>
</cp:coreProperties>
</file>